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71BAC" w14:textId="77777777" w:rsidR="00624F92" w:rsidRDefault="0019779E">
      <w:pPr>
        <w:pStyle w:val="a4"/>
      </w:pPr>
      <w:r>
        <w:t>Отчет по лабораторной работе №6</w:t>
      </w:r>
    </w:p>
    <w:p w14:paraId="614D3E2B" w14:textId="77777777" w:rsidR="00624F92" w:rsidRDefault="0019779E">
      <w:pPr>
        <w:pStyle w:val="a5"/>
      </w:pPr>
      <w:r>
        <w:t>Дисциплина: Операционные системы</w:t>
      </w:r>
    </w:p>
    <w:p w14:paraId="6B56E9A9" w14:textId="44AE2A0D" w:rsidR="00624F92" w:rsidRDefault="00E742BE">
      <w:pPr>
        <w:pStyle w:val="Author"/>
      </w:pPr>
      <w:r>
        <w:t>Калистратова Ксения</w:t>
      </w:r>
      <w:r w:rsidR="0019779E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25153434"/>
        <w:docPartObj>
          <w:docPartGallery w:val="Table of Contents"/>
          <w:docPartUnique/>
        </w:docPartObj>
      </w:sdtPr>
      <w:sdtEndPr/>
      <w:sdtContent>
        <w:p w14:paraId="004EE3C5" w14:textId="77777777" w:rsidR="00624F92" w:rsidRDefault="0019779E">
          <w:pPr>
            <w:pStyle w:val="ae"/>
          </w:pPr>
          <w:r>
            <w:t>Содержание</w:t>
          </w:r>
        </w:p>
        <w:p w14:paraId="6D84BB47" w14:textId="6C8AEAB3" w:rsidR="00E742BE" w:rsidRDefault="0019779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972171" w:history="1">
            <w:r w:rsidR="00E742BE" w:rsidRPr="00C61F9D">
              <w:rPr>
                <w:rStyle w:val="ad"/>
                <w:noProof/>
              </w:rPr>
              <w:t>Цель работы</w:t>
            </w:r>
            <w:r w:rsidR="00E742BE">
              <w:rPr>
                <w:noProof/>
                <w:webHidden/>
              </w:rPr>
              <w:tab/>
            </w:r>
            <w:r w:rsidR="00E742BE">
              <w:rPr>
                <w:noProof/>
                <w:webHidden/>
              </w:rPr>
              <w:fldChar w:fldCharType="begin"/>
            </w:r>
            <w:r w:rsidR="00E742BE">
              <w:rPr>
                <w:noProof/>
                <w:webHidden/>
              </w:rPr>
              <w:instrText xml:space="preserve"> PAGEREF _Toc71972171 \h </w:instrText>
            </w:r>
            <w:r w:rsidR="00E742BE">
              <w:rPr>
                <w:noProof/>
                <w:webHidden/>
              </w:rPr>
            </w:r>
            <w:r w:rsidR="00E742BE">
              <w:rPr>
                <w:noProof/>
                <w:webHidden/>
              </w:rPr>
              <w:fldChar w:fldCharType="separate"/>
            </w:r>
            <w:r w:rsidR="0024308D">
              <w:rPr>
                <w:noProof/>
                <w:webHidden/>
              </w:rPr>
              <w:t>1</w:t>
            </w:r>
            <w:r w:rsidR="00E742BE">
              <w:rPr>
                <w:noProof/>
                <w:webHidden/>
              </w:rPr>
              <w:fldChar w:fldCharType="end"/>
            </w:r>
          </w:hyperlink>
        </w:p>
        <w:p w14:paraId="18119446" w14:textId="185FC8FD" w:rsidR="00E742BE" w:rsidRDefault="005A16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72172" w:history="1">
            <w:r w:rsidR="00E742BE" w:rsidRPr="00C61F9D">
              <w:rPr>
                <w:rStyle w:val="ad"/>
                <w:noProof/>
              </w:rPr>
              <w:t>Задачи</w:t>
            </w:r>
            <w:r w:rsidR="00E742BE">
              <w:rPr>
                <w:noProof/>
                <w:webHidden/>
              </w:rPr>
              <w:tab/>
            </w:r>
            <w:r w:rsidR="00E742BE">
              <w:rPr>
                <w:noProof/>
                <w:webHidden/>
              </w:rPr>
              <w:fldChar w:fldCharType="begin"/>
            </w:r>
            <w:r w:rsidR="00E742BE">
              <w:rPr>
                <w:noProof/>
                <w:webHidden/>
              </w:rPr>
              <w:instrText xml:space="preserve"> PAGEREF _Toc71972172 \h </w:instrText>
            </w:r>
            <w:r w:rsidR="00E742BE">
              <w:rPr>
                <w:noProof/>
                <w:webHidden/>
              </w:rPr>
            </w:r>
            <w:r w:rsidR="00E742BE">
              <w:rPr>
                <w:noProof/>
                <w:webHidden/>
              </w:rPr>
              <w:fldChar w:fldCharType="separate"/>
            </w:r>
            <w:r w:rsidR="0024308D">
              <w:rPr>
                <w:noProof/>
                <w:webHidden/>
              </w:rPr>
              <w:t>1</w:t>
            </w:r>
            <w:r w:rsidR="00E742BE">
              <w:rPr>
                <w:noProof/>
                <w:webHidden/>
              </w:rPr>
              <w:fldChar w:fldCharType="end"/>
            </w:r>
          </w:hyperlink>
        </w:p>
        <w:p w14:paraId="7571FE7E" w14:textId="13DEFF2A" w:rsidR="00E742BE" w:rsidRDefault="005A16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72173" w:history="1">
            <w:r w:rsidR="00E742BE" w:rsidRPr="00C61F9D">
              <w:rPr>
                <w:rStyle w:val="ad"/>
                <w:noProof/>
              </w:rPr>
              <w:t>Выполнение лабораторной работы</w:t>
            </w:r>
            <w:r w:rsidR="00E742BE">
              <w:rPr>
                <w:noProof/>
                <w:webHidden/>
              </w:rPr>
              <w:tab/>
            </w:r>
            <w:r w:rsidR="00E742BE">
              <w:rPr>
                <w:noProof/>
                <w:webHidden/>
              </w:rPr>
              <w:fldChar w:fldCharType="begin"/>
            </w:r>
            <w:r w:rsidR="00E742BE">
              <w:rPr>
                <w:noProof/>
                <w:webHidden/>
              </w:rPr>
              <w:instrText xml:space="preserve"> PAGEREF _Toc71972173 \h </w:instrText>
            </w:r>
            <w:r w:rsidR="00E742BE">
              <w:rPr>
                <w:noProof/>
                <w:webHidden/>
              </w:rPr>
            </w:r>
            <w:r w:rsidR="00E742BE">
              <w:rPr>
                <w:noProof/>
                <w:webHidden/>
              </w:rPr>
              <w:fldChar w:fldCharType="separate"/>
            </w:r>
            <w:r w:rsidR="0024308D">
              <w:rPr>
                <w:noProof/>
                <w:webHidden/>
              </w:rPr>
              <w:t>1</w:t>
            </w:r>
            <w:r w:rsidR="00E742BE">
              <w:rPr>
                <w:noProof/>
                <w:webHidden/>
              </w:rPr>
              <w:fldChar w:fldCharType="end"/>
            </w:r>
          </w:hyperlink>
        </w:p>
        <w:p w14:paraId="313D2967" w14:textId="3F1CA67B" w:rsidR="00E742BE" w:rsidRDefault="005A16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72174" w:history="1">
            <w:r w:rsidR="00E742BE" w:rsidRPr="00C61F9D">
              <w:rPr>
                <w:rStyle w:val="ad"/>
                <w:noProof/>
              </w:rPr>
              <w:t>Контрольные вопросы</w:t>
            </w:r>
            <w:r w:rsidR="00E742BE">
              <w:rPr>
                <w:noProof/>
                <w:webHidden/>
              </w:rPr>
              <w:tab/>
            </w:r>
            <w:r w:rsidR="00E742BE">
              <w:rPr>
                <w:noProof/>
                <w:webHidden/>
              </w:rPr>
              <w:fldChar w:fldCharType="begin"/>
            </w:r>
            <w:r w:rsidR="00E742BE">
              <w:rPr>
                <w:noProof/>
                <w:webHidden/>
              </w:rPr>
              <w:instrText xml:space="preserve"> PAGEREF _Toc71972174 \h </w:instrText>
            </w:r>
            <w:r w:rsidR="00E742BE">
              <w:rPr>
                <w:noProof/>
                <w:webHidden/>
              </w:rPr>
            </w:r>
            <w:r w:rsidR="00E742BE">
              <w:rPr>
                <w:noProof/>
                <w:webHidden/>
              </w:rPr>
              <w:fldChar w:fldCharType="separate"/>
            </w:r>
            <w:r w:rsidR="0024308D">
              <w:rPr>
                <w:noProof/>
                <w:webHidden/>
              </w:rPr>
              <w:t>13</w:t>
            </w:r>
            <w:r w:rsidR="00E742BE">
              <w:rPr>
                <w:noProof/>
                <w:webHidden/>
              </w:rPr>
              <w:fldChar w:fldCharType="end"/>
            </w:r>
          </w:hyperlink>
        </w:p>
        <w:p w14:paraId="126A1130" w14:textId="25A54219" w:rsidR="00E742BE" w:rsidRDefault="005A16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72175" w:history="1">
            <w:r w:rsidR="00E742BE" w:rsidRPr="00C61F9D">
              <w:rPr>
                <w:rStyle w:val="ad"/>
                <w:noProof/>
              </w:rPr>
              <w:t>Выводы</w:t>
            </w:r>
            <w:r w:rsidR="00E742BE">
              <w:rPr>
                <w:noProof/>
                <w:webHidden/>
              </w:rPr>
              <w:tab/>
            </w:r>
            <w:r w:rsidR="00E742BE">
              <w:rPr>
                <w:noProof/>
                <w:webHidden/>
              </w:rPr>
              <w:fldChar w:fldCharType="begin"/>
            </w:r>
            <w:r w:rsidR="00E742BE">
              <w:rPr>
                <w:noProof/>
                <w:webHidden/>
              </w:rPr>
              <w:instrText xml:space="preserve"> PAGEREF _Toc71972175 \h </w:instrText>
            </w:r>
            <w:r w:rsidR="00E742BE">
              <w:rPr>
                <w:noProof/>
                <w:webHidden/>
              </w:rPr>
            </w:r>
            <w:r w:rsidR="00E742BE">
              <w:rPr>
                <w:noProof/>
                <w:webHidden/>
              </w:rPr>
              <w:fldChar w:fldCharType="separate"/>
            </w:r>
            <w:r w:rsidR="0024308D">
              <w:rPr>
                <w:noProof/>
                <w:webHidden/>
              </w:rPr>
              <w:t>20</w:t>
            </w:r>
            <w:r w:rsidR="00E742BE">
              <w:rPr>
                <w:noProof/>
                <w:webHidden/>
              </w:rPr>
              <w:fldChar w:fldCharType="end"/>
            </w:r>
          </w:hyperlink>
        </w:p>
        <w:p w14:paraId="0A221DD5" w14:textId="77777777" w:rsidR="00624F92" w:rsidRDefault="0019779E">
          <w:r>
            <w:fldChar w:fldCharType="end"/>
          </w:r>
        </w:p>
      </w:sdtContent>
    </w:sdt>
    <w:p w14:paraId="59DF1B1E" w14:textId="77777777" w:rsidR="00624F92" w:rsidRDefault="0019779E">
      <w:pPr>
        <w:pStyle w:val="1"/>
      </w:pPr>
      <w:bookmarkStart w:id="0" w:name="_Toc71972171"/>
      <w:bookmarkStart w:id="1" w:name="цель-работы"/>
      <w:r>
        <w:t>Цель работы</w:t>
      </w:r>
      <w:bookmarkEnd w:id="0"/>
    </w:p>
    <w:p w14:paraId="5F202437" w14:textId="77777777" w:rsidR="00624F92" w:rsidRDefault="0019779E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6F1A3568" w14:textId="77777777" w:rsidR="00624F92" w:rsidRDefault="0019779E">
      <w:pPr>
        <w:pStyle w:val="1"/>
      </w:pPr>
      <w:bookmarkStart w:id="2" w:name="_Toc71972172"/>
      <w:bookmarkStart w:id="3" w:name="задачи"/>
      <w:bookmarkEnd w:id="1"/>
      <w:r>
        <w:t>Задачи</w:t>
      </w:r>
      <w:bookmarkEnd w:id="2"/>
    </w:p>
    <w:p w14:paraId="5B7FD868" w14:textId="77777777" w:rsidR="00624F92" w:rsidRDefault="0019779E">
      <w:pPr>
        <w:pStyle w:val="Compact"/>
        <w:numPr>
          <w:ilvl w:val="0"/>
          <w:numId w:val="2"/>
        </w:numPr>
      </w:pPr>
      <w:r>
        <w:t>Изучить команды для работы с файлами и каталогами.</w:t>
      </w:r>
    </w:p>
    <w:p w14:paraId="529DF0E9" w14:textId="77777777" w:rsidR="00624F92" w:rsidRDefault="0019779E">
      <w:pPr>
        <w:pStyle w:val="Compact"/>
        <w:numPr>
          <w:ilvl w:val="0"/>
          <w:numId w:val="2"/>
        </w:numPr>
      </w:pPr>
      <w:r>
        <w:t>Изучить команды для копирования файлов и каталогов.</w:t>
      </w:r>
    </w:p>
    <w:p w14:paraId="10300067" w14:textId="77777777" w:rsidR="00624F92" w:rsidRDefault="0019779E">
      <w:pPr>
        <w:pStyle w:val="Compact"/>
        <w:numPr>
          <w:ilvl w:val="0"/>
          <w:numId w:val="2"/>
        </w:numPr>
      </w:pPr>
      <w:r>
        <w:t>Изучить команды для перемещения и переименования файлов и каталогов.</w:t>
      </w:r>
    </w:p>
    <w:p w14:paraId="1C8C1629" w14:textId="77777777" w:rsidR="00624F92" w:rsidRDefault="0019779E">
      <w:pPr>
        <w:pStyle w:val="Compact"/>
        <w:numPr>
          <w:ilvl w:val="0"/>
          <w:numId w:val="2"/>
        </w:numPr>
      </w:pPr>
      <w:r>
        <w:t>Изучить права доступа файлов или каталогов.</w:t>
      </w:r>
    </w:p>
    <w:p w14:paraId="453AD2D9" w14:textId="77777777" w:rsidR="00624F92" w:rsidRDefault="0019779E">
      <w:pPr>
        <w:pStyle w:val="Compact"/>
        <w:numPr>
          <w:ilvl w:val="0"/>
          <w:numId w:val="2"/>
        </w:numPr>
      </w:pPr>
      <w:r>
        <w:t>В ходе работы использовать эти команды и интерпретировать их вывод.</w:t>
      </w:r>
    </w:p>
    <w:p w14:paraId="7CB7B242" w14:textId="77777777" w:rsidR="00624F92" w:rsidRDefault="0019779E">
      <w:pPr>
        <w:pStyle w:val="Compact"/>
        <w:numPr>
          <w:ilvl w:val="0"/>
          <w:numId w:val="2"/>
        </w:numPr>
      </w:pPr>
      <w:r>
        <w:t>Выполнить отчет.</w:t>
      </w:r>
    </w:p>
    <w:p w14:paraId="2E3E8F9B" w14:textId="77777777" w:rsidR="00624F92" w:rsidRDefault="0019779E">
      <w:pPr>
        <w:pStyle w:val="1"/>
      </w:pPr>
      <w:bookmarkStart w:id="4" w:name="_Toc71972173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3117EA14" w14:textId="77777777" w:rsidR="00624F92" w:rsidRDefault="0019779E">
      <w:pPr>
        <w:pStyle w:val="Compact"/>
        <w:numPr>
          <w:ilvl w:val="0"/>
          <w:numId w:val="3"/>
        </w:numPr>
      </w:pPr>
      <w:r>
        <w:t>Для начала выполним примеры, описанные в первой части описания лабораторнойработы.</w:t>
      </w:r>
    </w:p>
    <w:p w14:paraId="7D7BC0A7" w14:textId="77777777" w:rsidR="00624F92" w:rsidRDefault="0019779E">
      <w:pPr>
        <w:pStyle w:val="FirstParagraph"/>
      </w:pPr>
      <w:r>
        <w:t>Рисунок 1(рис. 1):</w:t>
      </w:r>
    </w:p>
    <w:p w14:paraId="0F9ABA23" w14:textId="77777777" w:rsidR="00624F92" w:rsidRDefault="0019779E">
      <w:pPr>
        <w:numPr>
          <w:ilvl w:val="0"/>
          <w:numId w:val="4"/>
        </w:numPr>
      </w:pPr>
      <w:r>
        <w:t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 w14:paraId="3DE380BF" w14:textId="77777777" w:rsidR="00624F92" w:rsidRDefault="0019779E">
      <w:pPr>
        <w:numPr>
          <w:ilvl w:val="0"/>
          <w:numId w:val="4"/>
        </w:numPr>
      </w:pPr>
      <w:r>
        <w:lastRenderedPageBreak/>
        <w:t>Скопируем файлы april и may в каталог monthly, используя команды «mkdir monthly» − для создания каталога monthly и «cp april may monthly» − для копирования.</w:t>
      </w:r>
    </w:p>
    <w:p w14:paraId="5BCEE36C" w14:textId="77777777" w:rsidR="00624F92" w:rsidRDefault="0019779E">
      <w:pPr>
        <w:numPr>
          <w:ilvl w:val="0"/>
          <w:numId w:val="4"/>
        </w:numPr>
      </w:pPr>
      <w:r>
        <w:t>Скопируем файл monthly/may в файл с именем june. Выполним команды «cp monthly/may monthly/june»и«ls monthly» (для просмотра содержимого каталога).</w:t>
      </w:r>
    </w:p>
    <w:p w14:paraId="2AF77D61" w14:textId="77777777" w:rsidR="00624F92" w:rsidRDefault="0019779E">
      <w:pPr>
        <w:numPr>
          <w:ilvl w:val="0"/>
          <w:numId w:val="4"/>
        </w:numPr>
      </w:pPr>
      <w:r>
        <w:t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 w14:paraId="7391AF3A" w14:textId="77777777" w:rsidR="00624F92" w:rsidRDefault="0019779E">
      <w:pPr>
        <w:numPr>
          <w:ilvl w:val="0"/>
          <w:numId w:val="4"/>
        </w:numPr>
      </w:pPr>
      <w:r>
        <w:t>Скопируем каталог monthly.00 в каталог /tmp, используя команду «cp -r monthly.00 /tmp».</w:t>
      </w:r>
    </w:p>
    <w:p w14:paraId="36FC3EBB" w14:textId="37B3254A" w:rsidR="00624F92" w:rsidRDefault="000A3FDD">
      <w:pPr>
        <w:pStyle w:val="CaptionedFigure"/>
      </w:pPr>
      <w:r>
        <w:rPr>
          <w:noProof/>
        </w:rPr>
        <w:drawing>
          <wp:inline distT="0" distB="0" distL="0" distR="0" wp14:anchorId="6EAA646B" wp14:editId="0A945251">
            <wp:extent cx="6152515" cy="4625975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F4CC0" w14:textId="77777777" w:rsidR="00624F92" w:rsidRDefault="0019779E">
      <w:pPr>
        <w:pStyle w:val="ImageCaption"/>
      </w:pPr>
      <w:r>
        <w:t>Figure 1: Копирование файлов и каталогов</w:t>
      </w:r>
    </w:p>
    <w:p w14:paraId="2E3019CC" w14:textId="77777777" w:rsidR="00624F92" w:rsidRDefault="0019779E">
      <w:pPr>
        <w:pStyle w:val="a0"/>
      </w:pPr>
      <w:r>
        <w:t>Рисунок 2(рис. 2):</w:t>
      </w:r>
    </w:p>
    <w:p w14:paraId="065A7BDB" w14:textId="77777777" w:rsidR="00624F92" w:rsidRDefault="0019779E">
      <w:pPr>
        <w:numPr>
          <w:ilvl w:val="0"/>
          <w:numId w:val="5"/>
        </w:numPr>
      </w:pPr>
      <w:r>
        <w:t>Изменим название файла april на july в домашнем каталоге, используя команду «mv april july».</w:t>
      </w:r>
    </w:p>
    <w:p w14:paraId="584E44BE" w14:textId="77777777" w:rsidR="00624F92" w:rsidRDefault="0019779E">
      <w:pPr>
        <w:numPr>
          <w:ilvl w:val="0"/>
          <w:numId w:val="5"/>
        </w:numPr>
      </w:pPr>
      <w:r>
        <w:lastRenderedPageBreak/>
        <w:t>Переместим файл july в каталог monthly.00 с помощью команды «mv july monthly.00». Проверим результат командой «ls monthly.00».</w:t>
      </w:r>
    </w:p>
    <w:p w14:paraId="4DB0121A" w14:textId="77777777" w:rsidR="00624F92" w:rsidRDefault="0019779E">
      <w:pPr>
        <w:numPr>
          <w:ilvl w:val="0"/>
          <w:numId w:val="5"/>
        </w:numPr>
      </w:pPr>
      <w:r>
        <w:t>Переименуем каталог monthly.00 в monthly.01, используя команду «mv monthly.00 monthly.01».</w:t>
      </w:r>
    </w:p>
    <w:p w14:paraId="76B34A8E" w14:textId="77777777" w:rsidR="00624F92" w:rsidRDefault="0019779E">
      <w:pPr>
        <w:numPr>
          <w:ilvl w:val="0"/>
          <w:numId w:val="5"/>
        </w:numPr>
      </w:pPr>
      <w:r>
        <w:t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 w14:paraId="574024FE" w14:textId="77777777" w:rsidR="00624F92" w:rsidRPr="00E742BE" w:rsidRDefault="0019779E">
      <w:pPr>
        <w:numPr>
          <w:ilvl w:val="0"/>
          <w:numId w:val="5"/>
        </w:numPr>
        <w:rPr>
          <w:lang w:val="en-US"/>
        </w:rPr>
      </w:pPr>
      <w:r>
        <w:t>Переименуем</w:t>
      </w:r>
      <w:r w:rsidRPr="00E742BE">
        <w:rPr>
          <w:lang w:val="en-US"/>
        </w:rPr>
        <w:t xml:space="preserve"> </w:t>
      </w:r>
      <w:r>
        <w:t>каталог</w:t>
      </w:r>
      <w:r w:rsidRPr="00E742BE">
        <w:rPr>
          <w:lang w:val="en-US"/>
        </w:rPr>
        <w:t xml:space="preserve">reports/monthly.01 </w:t>
      </w:r>
      <w:r>
        <w:t>в</w:t>
      </w:r>
      <w:r w:rsidRPr="00E742BE">
        <w:rPr>
          <w:lang w:val="en-US"/>
        </w:rPr>
        <w:t xml:space="preserve"> reports/monthly </w:t>
      </w:r>
      <w:r>
        <w:t>командой</w:t>
      </w:r>
      <w:r w:rsidRPr="00E742BE">
        <w:rPr>
          <w:lang w:val="en-US"/>
        </w:rPr>
        <w:t xml:space="preserve"> «mv reports/monthly.01 reports/monthly».</w:t>
      </w:r>
    </w:p>
    <w:p w14:paraId="52D80468" w14:textId="0D3122F5" w:rsidR="00624F92" w:rsidRDefault="000A3FDD">
      <w:pPr>
        <w:pStyle w:val="CaptionedFigure"/>
      </w:pPr>
      <w:r>
        <w:rPr>
          <w:noProof/>
        </w:rPr>
        <w:drawing>
          <wp:inline distT="0" distB="0" distL="0" distR="0" wp14:anchorId="3116BEB6" wp14:editId="07920F15">
            <wp:extent cx="6152515" cy="3099435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E558" w14:textId="77777777" w:rsidR="00624F92" w:rsidRDefault="0019779E">
      <w:pPr>
        <w:pStyle w:val="ImageCaption"/>
      </w:pPr>
      <w:r>
        <w:t>Figure 2: Перемещение и переименование файлов и каталогов</w:t>
      </w:r>
    </w:p>
    <w:p w14:paraId="2FC43976" w14:textId="77777777" w:rsidR="00624F92" w:rsidRDefault="0019779E">
      <w:pPr>
        <w:pStyle w:val="a0"/>
      </w:pPr>
      <w:r>
        <w:t>Рисунок 3(рис. 3):</w:t>
      </w:r>
    </w:p>
    <w:p w14:paraId="15DD2B34" w14:textId="4531BD1D" w:rsidR="00624F92" w:rsidRDefault="0019779E">
      <w:pPr>
        <w:numPr>
          <w:ilvl w:val="0"/>
          <w:numId w:val="6"/>
        </w:numPr>
      </w:pPr>
      <w:r>
        <w:t>Создадим</w:t>
      </w:r>
      <w:r w:rsidR="000A3FDD" w:rsidRPr="000A3FDD">
        <w:t xml:space="preserve"> </w:t>
      </w:r>
      <w:r>
        <w:t>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 w14:paraId="60CF1A5E" w14:textId="77777777" w:rsidR="00624F92" w:rsidRDefault="0019779E">
      <w:pPr>
        <w:numPr>
          <w:ilvl w:val="0"/>
          <w:numId w:val="6"/>
        </w:numPr>
      </w:pPr>
      <w:r>
        <w:t>Лишаем владельца файла ~/may права на выполнение, используя команды: «chmod u-x may» (изменение прав), «ls -l may» (просмотр сведений о файле).</w:t>
      </w:r>
    </w:p>
    <w:p w14:paraId="043375FF" w14:textId="27263114" w:rsidR="00624F92" w:rsidRDefault="0019779E">
      <w:pPr>
        <w:numPr>
          <w:ilvl w:val="0"/>
          <w:numId w:val="6"/>
        </w:numPr>
      </w:pPr>
      <w:r>
        <w:t>Создаем</w:t>
      </w:r>
      <w:r w:rsidR="000A3FDD" w:rsidRPr="000A3FDD">
        <w:t xml:space="preserve"> </w:t>
      </w:r>
      <w:r>
        <w:t>каталог monthly с запретом на чтение для членов группы и всех остальных пользователей. Выполняем команды: «mkdir monthly»</w:t>
      </w:r>
      <w:r w:rsidR="000A3FDD" w:rsidRPr="000A3FDD">
        <w:t xml:space="preserve"> </w:t>
      </w:r>
      <w:r>
        <w:t>(создание каталога), «chmod go-r monthly»(изменение прав).</w:t>
      </w:r>
    </w:p>
    <w:p w14:paraId="4542760D" w14:textId="0CF82814" w:rsidR="00624F92" w:rsidRDefault="0019779E">
      <w:pPr>
        <w:numPr>
          <w:ilvl w:val="0"/>
          <w:numId w:val="6"/>
        </w:numPr>
      </w:pPr>
      <w:r>
        <w:t>Создаем</w:t>
      </w:r>
      <w:r w:rsidR="000A3FDD" w:rsidRPr="000A3FDD">
        <w:t xml:space="preserve"> </w:t>
      </w:r>
      <w:r>
        <w:t>файл ~/abcl с правом записи для членов группы, используя команды: «touchabcl» (создание файла), «chmod g+w abcl» (изменение прав).</w:t>
      </w:r>
    </w:p>
    <w:p w14:paraId="21B7B654" w14:textId="62F5FF58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1251CC22" wp14:editId="088C338A">
            <wp:extent cx="6152515" cy="5323840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2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A73AF" w14:textId="77777777" w:rsidR="00624F92" w:rsidRDefault="0019779E">
      <w:pPr>
        <w:pStyle w:val="ImageCaption"/>
      </w:pPr>
      <w:r>
        <w:t>Figure 3: Изменение прав доступа</w:t>
      </w:r>
    </w:p>
    <w:p w14:paraId="1A94B8C6" w14:textId="77777777" w:rsidR="00624F92" w:rsidRDefault="0019779E">
      <w:pPr>
        <w:pStyle w:val="Compact"/>
        <w:numPr>
          <w:ilvl w:val="0"/>
          <w:numId w:val="7"/>
        </w:numPr>
      </w:pPr>
      <w:r>
        <w:t>Выполняем следующие действия (рис. 4):</w:t>
      </w:r>
    </w:p>
    <w:p w14:paraId="5681403F" w14:textId="20F66728" w:rsidR="00624F92" w:rsidRDefault="0019779E">
      <w:pPr>
        <w:numPr>
          <w:ilvl w:val="0"/>
          <w:numId w:val="8"/>
        </w:numPr>
      </w:pPr>
      <w:r>
        <w:t>Копируем</w:t>
      </w:r>
      <w:r w:rsidR="000A3FDD" w:rsidRPr="000A3FDD">
        <w:t xml:space="preserve"> </w:t>
      </w:r>
      <w:r>
        <w:t>файл/usr/include/sys/io.h в домашний каталог</w:t>
      </w:r>
      <w:r w:rsidR="000A3FDD" w:rsidRPr="000A3FDD">
        <w:t xml:space="preserve"> </w:t>
      </w:r>
      <w:r>
        <w:t>(команда «cp /usr/include/sys/io.h ~») и назоваем</w:t>
      </w:r>
      <w:r w:rsidR="000A3FDD" w:rsidRPr="000A3FDD">
        <w:t xml:space="preserve"> </w:t>
      </w:r>
      <w:r>
        <w:t>его equipment (команда «mv io.h equipment»).</w:t>
      </w:r>
    </w:p>
    <w:p w14:paraId="378A9332" w14:textId="27E02F37" w:rsidR="00624F92" w:rsidRDefault="0019779E">
      <w:pPr>
        <w:numPr>
          <w:ilvl w:val="0"/>
          <w:numId w:val="8"/>
        </w:numPr>
      </w:pPr>
      <w:r>
        <w:t>В домашнем каталоге создаем</w:t>
      </w:r>
      <w:r w:rsidR="000A3FDD" w:rsidRPr="000A3FDD">
        <w:t xml:space="preserve"> </w:t>
      </w:r>
      <w:r>
        <w:t>директорию ~/ski.plases (команда «mkdir ski.plases»).</w:t>
      </w:r>
    </w:p>
    <w:p w14:paraId="5A3DA4A1" w14:textId="5E8027F8" w:rsidR="00624F92" w:rsidRDefault="0019779E">
      <w:pPr>
        <w:numPr>
          <w:ilvl w:val="0"/>
          <w:numId w:val="8"/>
        </w:numPr>
      </w:pPr>
      <w:r>
        <w:t>Перемещаем</w:t>
      </w:r>
      <w:r w:rsidR="000A3FDD" w:rsidRPr="000A3FDD">
        <w:t xml:space="preserve"> </w:t>
      </w:r>
      <w:r>
        <w:t>файл equipment в каталог ~/ski.plases (команда «mv equipmentski.plases»).</w:t>
      </w:r>
    </w:p>
    <w:p w14:paraId="09E18890" w14:textId="77777777" w:rsidR="00624F92" w:rsidRPr="00E742BE" w:rsidRDefault="0019779E">
      <w:pPr>
        <w:numPr>
          <w:ilvl w:val="0"/>
          <w:numId w:val="8"/>
        </w:numPr>
        <w:rPr>
          <w:lang w:val="en-US"/>
        </w:rPr>
      </w:pPr>
      <w:r>
        <w:t>Переименовываем</w:t>
      </w:r>
      <w:r w:rsidRPr="00E742BE">
        <w:rPr>
          <w:lang w:val="en-US"/>
        </w:rPr>
        <w:t xml:space="preserve"> </w:t>
      </w:r>
      <w:r>
        <w:t>файл</w:t>
      </w:r>
      <w:r w:rsidRPr="00E742BE">
        <w:rPr>
          <w:lang w:val="en-US"/>
        </w:rPr>
        <w:t xml:space="preserve"> ~/ski.plases/equipment </w:t>
      </w:r>
      <w:r>
        <w:t>в</w:t>
      </w:r>
      <w:r w:rsidRPr="00E742BE">
        <w:rPr>
          <w:lang w:val="en-US"/>
        </w:rPr>
        <w:t xml:space="preserve"> ~/ski.plases/equiplist (</w:t>
      </w:r>
      <w:r>
        <w:t>команда</w:t>
      </w:r>
      <w:r w:rsidRPr="00E742BE">
        <w:rPr>
          <w:lang w:val="en-US"/>
        </w:rPr>
        <w:t>«mv ski.plases/equipment ski.plases/equiplist»).</w:t>
      </w:r>
    </w:p>
    <w:p w14:paraId="2C40A826" w14:textId="758A50DF" w:rsidR="00624F92" w:rsidRPr="00E742BE" w:rsidRDefault="0019779E">
      <w:pPr>
        <w:numPr>
          <w:ilvl w:val="0"/>
          <w:numId w:val="8"/>
        </w:numPr>
        <w:rPr>
          <w:lang w:val="en-US"/>
        </w:rPr>
      </w:pPr>
      <w:r>
        <w:t>Создаем</w:t>
      </w:r>
      <w:r w:rsidRPr="00E742BE">
        <w:rPr>
          <w:lang w:val="en-US"/>
        </w:rPr>
        <w:t xml:space="preserve"> </w:t>
      </w:r>
      <w:r>
        <w:t>в</w:t>
      </w:r>
      <w:r w:rsidRPr="00E742BE">
        <w:rPr>
          <w:lang w:val="en-US"/>
        </w:rPr>
        <w:t xml:space="preserve"> </w:t>
      </w:r>
      <w:r>
        <w:t>домашнем</w:t>
      </w:r>
      <w:r w:rsidRPr="00E742BE">
        <w:rPr>
          <w:lang w:val="en-US"/>
        </w:rPr>
        <w:t xml:space="preserve"> </w:t>
      </w:r>
      <w:r>
        <w:t>каталоге</w:t>
      </w:r>
      <w:r w:rsidRPr="00E742BE">
        <w:rPr>
          <w:lang w:val="en-US"/>
        </w:rPr>
        <w:t xml:space="preserve"> </w:t>
      </w:r>
      <w:r>
        <w:t>файл</w:t>
      </w:r>
      <w:r w:rsidRPr="00E742BE">
        <w:rPr>
          <w:lang w:val="en-US"/>
        </w:rPr>
        <w:t>a abcl (</w:t>
      </w:r>
      <w:r>
        <w:t>команда</w:t>
      </w:r>
      <w:r w:rsidRPr="00E742BE">
        <w:rPr>
          <w:lang w:val="en-US"/>
        </w:rPr>
        <w:t xml:space="preserve"> «touch abcl») </w:t>
      </w:r>
      <w:r>
        <w:t>и</w:t>
      </w:r>
      <w:r w:rsidRPr="00E742BE">
        <w:rPr>
          <w:lang w:val="en-US"/>
        </w:rPr>
        <w:t xml:space="preserve"> </w:t>
      </w:r>
      <w:r>
        <w:t>копируем</w:t>
      </w:r>
      <w:r w:rsidRPr="00E742BE">
        <w:rPr>
          <w:lang w:val="en-US"/>
        </w:rPr>
        <w:t xml:space="preserve"> </w:t>
      </w:r>
      <w:r>
        <w:t>его</w:t>
      </w:r>
      <w:r w:rsidRPr="00E742BE">
        <w:rPr>
          <w:lang w:val="en-US"/>
        </w:rPr>
        <w:t xml:space="preserve"> </w:t>
      </w:r>
      <w:r>
        <w:t>в</w:t>
      </w:r>
      <w:r w:rsidRPr="00E742BE">
        <w:rPr>
          <w:lang w:val="en-US"/>
        </w:rPr>
        <w:t xml:space="preserve"> </w:t>
      </w:r>
      <w:r>
        <w:t>каталог</w:t>
      </w:r>
      <w:r w:rsidRPr="00E742BE">
        <w:rPr>
          <w:lang w:val="en-US"/>
        </w:rPr>
        <w:t xml:space="preserve"> ~/ski.plases (</w:t>
      </w:r>
      <w:r>
        <w:t>команда</w:t>
      </w:r>
      <w:r w:rsidRPr="00E742BE">
        <w:rPr>
          <w:lang w:val="en-US"/>
        </w:rPr>
        <w:t xml:space="preserve"> «cp abcl ski.plases»), </w:t>
      </w:r>
      <w:r>
        <w:t>называем</w:t>
      </w:r>
      <w:r w:rsidR="000A3FDD">
        <w:rPr>
          <w:lang w:val="en-US"/>
        </w:rPr>
        <w:t xml:space="preserve"> </w:t>
      </w:r>
      <w:r>
        <w:t>его</w:t>
      </w:r>
      <w:r w:rsidRPr="00E742BE">
        <w:rPr>
          <w:lang w:val="en-US"/>
        </w:rPr>
        <w:t xml:space="preserve"> equiplist2 (</w:t>
      </w:r>
      <w:r>
        <w:t>команда</w:t>
      </w:r>
      <w:r w:rsidRPr="00E742BE">
        <w:rPr>
          <w:lang w:val="en-US"/>
        </w:rPr>
        <w:t xml:space="preserve"> «mv ski.plases/abcl ski.plases/equiplist2»).</w:t>
      </w:r>
    </w:p>
    <w:p w14:paraId="477F773F" w14:textId="77777777" w:rsidR="00624F92" w:rsidRPr="00E742BE" w:rsidRDefault="0019779E">
      <w:pPr>
        <w:numPr>
          <w:ilvl w:val="0"/>
          <w:numId w:val="8"/>
        </w:numPr>
        <w:rPr>
          <w:lang w:val="en-US"/>
        </w:rPr>
      </w:pPr>
      <w:r>
        <w:lastRenderedPageBreak/>
        <w:t>Создаем</w:t>
      </w:r>
      <w:r w:rsidRPr="00E742BE">
        <w:rPr>
          <w:lang w:val="en-US"/>
        </w:rPr>
        <w:t xml:space="preserve"> </w:t>
      </w:r>
      <w:r>
        <w:t>каталог</w:t>
      </w:r>
      <w:r w:rsidRPr="00E742BE">
        <w:rPr>
          <w:lang w:val="en-US"/>
        </w:rPr>
        <w:t xml:space="preserve"> </w:t>
      </w:r>
      <w:r>
        <w:t>с</w:t>
      </w:r>
      <w:r w:rsidRPr="00E742BE">
        <w:rPr>
          <w:lang w:val="en-US"/>
        </w:rPr>
        <w:t xml:space="preserve"> </w:t>
      </w:r>
      <w:r>
        <w:t>именем</w:t>
      </w:r>
      <w:r w:rsidRPr="00E742BE">
        <w:rPr>
          <w:lang w:val="en-US"/>
        </w:rPr>
        <w:t xml:space="preserve"> equipment </w:t>
      </w:r>
      <w:r>
        <w:t>в</w:t>
      </w:r>
      <w:r w:rsidRPr="00E742BE">
        <w:rPr>
          <w:lang w:val="en-US"/>
        </w:rPr>
        <w:t xml:space="preserve"> </w:t>
      </w:r>
      <w:r>
        <w:t>каталоге</w:t>
      </w:r>
      <w:r w:rsidRPr="00E742BE">
        <w:rPr>
          <w:lang w:val="en-US"/>
        </w:rPr>
        <w:t xml:space="preserve"> ~/ski.plases (</w:t>
      </w:r>
      <w:r>
        <w:t>команда</w:t>
      </w:r>
      <w:r w:rsidRPr="00E742BE">
        <w:rPr>
          <w:lang w:val="en-US"/>
        </w:rPr>
        <w:t xml:space="preserve"> «mkdir ski.plases/equipment»).</w:t>
      </w:r>
    </w:p>
    <w:p w14:paraId="000E83A2" w14:textId="75E43A12" w:rsidR="00624F92" w:rsidRPr="00E742BE" w:rsidRDefault="0019779E">
      <w:pPr>
        <w:numPr>
          <w:ilvl w:val="0"/>
          <w:numId w:val="8"/>
        </w:numPr>
        <w:rPr>
          <w:lang w:val="en-US"/>
        </w:rPr>
      </w:pPr>
      <w:r>
        <w:t>Перемещаем</w:t>
      </w:r>
      <w:r w:rsidRPr="00E742BE">
        <w:rPr>
          <w:lang w:val="en-US"/>
        </w:rPr>
        <w:t xml:space="preserve"> </w:t>
      </w:r>
      <w:r>
        <w:t>файлы</w:t>
      </w:r>
      <w:r w:rsidRPr="00E742BE">
        <w:rPr>
          <w:lang w:val="en-US"/>
        </w:rPr>
        <w:t xml:space="preserve"> ~/ski.plases/equiplist </w:t>
      </w:r>
      <w:r>
        <w:t>и</w:t>
      </w:r>
      <w:r w:rsidRPr="00E742BE">
        <w:rPr>
          <w:lang w:val="en-US"/>
        </w:rPr>
        <w:t xml:space="preserve"> equiplist2 </w:t>
      </w:r>
      <w:r>
        <w:t>в</w:t>
      </w:r>
      <w:r w:rsidRPr="00E742BE">
        <w:rPr>
          <w:lang w:val="en-US"/>
        </w:rPr>
        <w:t xml:space="preserve"> </w:t>
      </w:r>
      <w:r>
        <w:t>каталог</w:t>
      </w:r>
      <w:r w:rsidRPr="00E742BE">
        <w:rPr>
          <w:lang w:val="en-US"/>
        </w:rPr>
        <w:t xml:space="preserve"> ~/ski.plases/equipment (</w:t>
      </w:r>
      <w:r>
        <w:t>команда</w:t>
      </w:r>
      <w:r w:rsidRPr="00E742BE">
        <w:rPr>
          <w:lang w:val="en-US"/>
        </w:rPr>
        <w:t xml:space="preserve"> «mv ski.plases/equi</w:t>
      </w:r>
      <w:r w:rsidR="000A3FDD">
        <w:rPr>
          <w:lang w:val="en-US"/>
        </w:rPr>
        <w:t>p</w:t>
      </w:r>
      <w:r w:rsidRPr="00E742BE">
        <w:rPr>
          <w:lang w:val="en-US"/>
        </w:rPr>
        <w:t>list ski.plases/equiplist2 ski.plases/equipment»).</w:t>
      </w:r>
    </w:p>
    <w:p w14:paraId="47DC85DD" w14:textId="77777777" w:rsidR="00624F92" w:rsidRPr="00E742BE" w:rsidRDefault="0019779E">
      <w:pPr>
        <w:numPr>
          <w:ilvl w:val="0"/>
          <w:numId w:val="8"/>
        </w:numPr>
        <w:rPr>
          <w:lang w:val="en-US"/>
        </w:rPr>
      </w:pPr>
      <w:r>
        <w:t>Создаем</w:t>
      </w:r>
      <w:r w:rsidRPr="00E742BE">
        <w:rPr>
          <w:lang w:val="en-US"/>
        </w:rPr>
        <w:t xml:space="preserve"> (</w:t>
      </w:r>
      <w:r>
        <w:t>команда</w:t>
      </w:r>
      <w:r w:rsidRPr="00E742BE">
        <w:rPr>
          <w:lang w:val="en-US"/>
        </w:rPr>
        <w:t xml:space="preserve"> «mkdir newdir») </w:t>
      </w:r>
      <w:r>
        <w:t>и</w:t>
      </w:r>
      <w:r w:rsidRPr="00E742BE">
        <w:rPr>
          <w:lang w:val="en-US"/>
        </w:rPr>
        <w:t xml:space="preserve"> </w:t>
      </w:r>
      <w:r>
        <w:t>перемещаем</w:t>
      </w:r>
      <w:r w:rsidRPr="00E742BE">
        <w:rPr>
          <w:lang w:val="en-US"/>
        </w:rPr>
        <w:t xml:space="preserve"> </w:t>
      </w:r>
      <w:r>
        <w:t>каталог</w:t>
      </w:r>
      <w:r w:rsidRPr="00E742BE">
        <w:rPr>
          <w:lang w:val="en-US"/>
        </w:rPr>
        <w:t xml:space="preserve"> ~/newdir </w:t>
      </w:r>
      <w:r>
        <w:t>в</w:t>
      </w:r>
      <w:r w:rsidRPr="00E742BE">
        <w:rPr>
          <w:lang w:val="en-US"/>
        </w:rPr>
        <w:t xml:space="preserve"> </w:t>
      </w:r>
      <w:r>
        <w:t>каталог</w:t>
      </w:r>
      <w:r w:rsidRPr="00E742BE">
        <w:rPr>
          <w:lang w:val="en-US"/>
        </w:rPr>
        <w:t>~/ski.plases (</w:t>
      </w:r>
      <w:r>
        <w:t>команда</w:t>
      </w:r>
      <w:r w:rsidRPr="00E742BE">
        <w:rPr>
          <w:lang w:val="en-US"/>
        </w:rPr>
        <w:t xml:space="preserve"> «mv newdir ski.plases») </w:t>
      </w:r>
      <w:r>
        <w:t>и</w:t>
      </w:r>
      <w:r w:rsidRPr="00E742BE">
        <w:rPr>
          <w:lang w:val="en-US"/>
        </w:rPr>
        <w:t xml:space="preserve"> </w:t>
      </w:r>
      <w:r>
        <w:t>называем</w:t>
      </w:r>
      <w:r w:rsidRPr="00E742BE">
        <w:rPr>
          <w:lang w:val="en-US"/>
        </w:rPr>
        <w:t xml:space="preserve"> </w:t>
      </w:r>
      <w:r>
        <w:t>его</w:t>
      </w:r>
      <w:r w:rsidRPr="00E742BE">
        <w:rPr>
          <w:lang w:val="en-US"/>
        </w:rPr>
        <w:t xml:space="preserve"> plans (</w:t>
      </w:r>
      <w:r>
        <w:t>команда</w:t>
      </w:r>
      <w:r w:rsidRPr="00E742BE">
        <w:rPr>
          <w:lang w:val="en-US"/>
        </w:rPr>
        <w:t xml:space="preserve"> «mv ski.plases/newdir ski.plases/plans»)</w:t>
      </w:r>
    </w:p>
    <w:p w14:paraId="720848F9" w14:textId="48743BE4" w:rsidR="00624F92" w:rsidRDefault="000A3FDD">
      <w:pPr>
        <w:pStyle w:val="CaptionedFigure"/>
      </w:pPr>
      <w:r>
        <w:rPr>
          <w:noProof/>
        </w:rPr>
        <w:drawing>
          <wp:inline distT="0" distB="0" distL="0" distR="0" wp14:anchorId="2E2A70AC" wp14:editId="00DA2A0F">
            <wp:extent cx="6152515" cy="5438775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3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47031" w14:textId="77777777" w:rsidR="00624F92" w:rsidRDefault="0019779E">
      <w:pPr>
        <w:pStyle w:val="ImageCaption"/>
      </w:pPr>
      <w:r>
        <w:t>Figure 4: Создаем, перемещаем и переименовываем файлы и каталоги</w:t>
      </w:r>
    </w:p>
    <w:p w14:paraId="50B0EBD4" w14:textId="4F94A9FE" w:rsidR="00624F92" w:rsidRDefault="0019779E">
      <w:pPr>
        <w:pStyle w:val="Compact"/>
        <w:numPr>
          <w:ilvl w:val="0"/>
          <w:numId w:val="9"/>
        </w:numPr>
      </w:pPr>
      <w:r>
        <w:t>Определяем</w:t>
      </w:r>
      <w:r w:rsidR="000A3FDD" w:rsidRPr="000A3FDD">
        <w:t xml:space="preserve"> </w:t>
      </w:r>
      <w:r>
        <w:t>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 (рис. 5)</w:t>
      </w:r>
    </w:p>
    <w:p w14:paraId="2E5410AA" w14:textId="382DBF43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4E0F37D1" wp14:editId="7E64769B">
            <wp:extent cx="6152515" cy="1994535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00BC4" w14:textId="77777777" w:rsidR="00624F92" w:rsidRDefault="0019779E">
      <w:pPr>
        <w:pStyle w:val="ImageCaption"/>
      </w:pPr>
      <w:r>
        <w:t>Figure 5: Создание необходимых файлов</w:t>
      </w:r>
    </w:p>
    <w:p w14:paraId="04A05F62" w14:textId="77777777" w:rsidR="00624F92" w:rsidRDefault="0019779E">
      <w:pPr>
        <w:numPr>
          <w:ilvl w:val="0"/>
          <w:numId w:val="10"/>
        </w:numPr>
      </w:pPr>
      <w:r>
        <w:t>drwxr–r–… australia: команда «chmod 744 australia» (это каталог, владелец имеет право на чтение, запись и выполнение, группа владельца и остальные – только чтение).</w:t>
      </w:r>
    </w:p>
    <w:p w14:paraId="1777EBC6" w14:textId="77777777" w:rsidR="00624F92" w:rsidRDefault="0019779E">
      <w:pPr>
        <w:numPr>
          <w:ilvl w:val="0"/>
          <w:numId w:val="10"/>
        </w:numPr>
      </w:pPr>
      <w:r>
        <w:t>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</w:p>
    <w:p w14:paraId="6E9CD51B" w14:textId="154A4D04" w:rsidR="00624F92" w:rsidRDefault="0019779E">
      <w:pPr>
        <w:numPr>
          <w:ilvl w:val="0"/>
          <w:numId w:val="10"/>
        </w:numPr>
      </w:pPr>
      <w:r>
        <w:t>-r-xr–r–… my_os: команды «chmod 544 my_os» (это файл, владелец</w:t>
      </w:r>
      <w:r w:rsidR="000A3FDD" w:rsidRPr="000A3FDD">
        <w:t xml:space="preserve"> </w:t>
      </w:r>
      <w:r>
        <w:t>имеет право на чтение и выполнение, группа владельца и остальные – только чтение).</w:t>
      </w:r>
    </w:p>
    <w:p w14:paraId="11A86645" w14:textId="77777777" w:rsidR="00624F92" w:rsidRDefault="0019779E">
      <w:pPr>
        <w:numPr>
          <w:ilvl w:val="0"/>
          <w:numId w:val="10"/>
        </w:numPr>
      </w:pPr>
      <w:r>
        <w:t>-rw-rw-r–… feathers: команды «chmod 664 feathers» (это файл, владелец и группа владельца имеют право на чтение и запись, остальные – только чтение)</w:t>
      </w:r>
    </w:p>
    <w:p w14:paraId="0468297B" w14:textId="77777777" w:rsidR="00624F92" w:rsidRDefault="0019779E">
      <w:pPr>
        <w:pStyle w:val="FirstParagraph"/>
      </w:pPr>
      <w:r>
        <w:t>Командой «ls-l» проверяем правильность выполненных действий. (рис. 6)</w:t>
      </w:r>
    </w:p>
    <w:p w14:paraId="2B0C00F1" w14:textId="6544EE84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207F305F" wp14:editId="427DC940">
            <wp:extent cx="6152515" cy="5201285"/>
            <wp:effectExtent l="0" t="0" r="0" b="0"/>
            <wp:docPr id="19" name="Рисунок 1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0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CEC4E" w14:textId="77777777" w:rsidR="00624F92" w:rsidRDefault="0019779E">
      <w:pPr>
        <w:pStyle w:val="ImageCaption"/>
      </w:pPr>
      <w:r>
        <w:t>Figure 6: Опции команды chmod</w:t>
      </w:r>
    </w:p>
    <w:p w14:paraId="67521C23" w14:textId="77777777" w:rsidR="00624F92" w:rsidRDefault="0019779E">
      <w:pPr>
        <w:pStyle w:val="Compact"/>
        <w:numPr>
          <w:ilvl w:val="0"/>
          <w:numId w:val="11"/>
        </w:numPr>
      </w:pPr>
      <w:r>
        <w:t>Выполняем следующие действия (рис. 7) (рис. 8):</w:t>
      </w:r>
    </w:p>
    <w:p w14:paraId="540E6692" w14:textId="77777777" w:rsidR="00624F92" w:rsidRDefault="0019779E">
      <w:pPr>
        <w:numPr>
          <w:ilvl w:val="0"/>
          <w:numId w:val="12"/>
        </w:numPr>
      </w:pPr>
      <w:r>
        <w:t>Просмотрим содержимое файла /etc/passwd (команда «cat /etc/passwd»).</w:t>
      </w:r>
    </w:p>
    <w:p w14:paraId="4781D28B" w14:textId="77777777" w:rsidR="00624F92" w:rsidRDefault="0019779E">
      <w:pPr>
        <w:numPr>
          <w:ilvl w:val="0"/>
          <w:numId w:val="12"/>
        </w:numPr>
      </w:pPr>
      <w:r>
        <w:t>Копируем файл ~/feathers в файл ~/file.old (команда «cp feathers file.old»).</w:t>
      </w:r>
    </w:p>
    <w:p w14:paraId="5A7700BA" w14:textId="77777777" w:rsidR="00624F92" w:rsidRDefault="0019779E">
      <w:pPr>
        <w:numPr>
          <w:ilvl w:val="0"/>
          <w:numId w:val="12"/>
        </w:numPr>
      </w:pPr>
      <w:r>
        <w:t>Переместим файл ~/file.old в каталог ~/play (команда «mv file.old play»).</w:t>
      </w:r>
    </w:p>
    <w:p w14:paraId="2263BE6F" w14:textId="77777777" w:rsidR="00624F92" w:rsidRDefault="0019779E">
      <w:pPr>
        <w:numPr>
          <w:ilvl w:val="0"/>
          <w:numId w:val="12"/>
        </w:numPr>
      </w:pPr>
      <w:r>
        <w:t>Скопируем каталог ~/play в каталог ~/fun(команда «cp -r play fun»).</w:t>
      </w:r>
    </w:p>
    <w:p w14:paraId="678D5A26" w14:textId="585C020A" w:rsidR="00624F92" w:rsidRDefault="0019779E">
      <w:pPr>
        <w:numPr>
          <w:ilvl w:val="0"/>
          <w:numId w:val="12"/>
        </w:numPr>
      </w:pPr>
      <w:r>
        <w:t>Переместим каталог ~/fun в каталог ~/play (команда «mv fun play»)</w:t>
      </w:r>
      <w:r w:rsidR="000A3FDD" w:rsidRPr="000A3FDD">
        <w:t xml:space="preserve"> </w:t>
      </w:r>
      <w:r>
        <w:t>и назовем</w:t>
      </w:r>
      <w:r w:rsidR="000A3FDD" w:rsidRPr="000A3FDD">
        <w:t xml:space="preserve"> </w:t>
      </w:r>
      <w:r>
        <w:t>его games</w:t>
      </w:r>
      <w:r w:rsidR="000A3FDD" w:rsidRPr="000A3FDD">
        <w:t xml:space="preserve"> </w:t>
      </w:r>
      <w:r>
        <w:t>(команда «mv play/fun play/games»).</w:t>
      </w:r>
    </w:p>
    <w:p w14:paraId="34C85BFE" w14:textId="02FDA97E" w:rsidR="00624F92" w:rsidRDefault="0019779E">
      <w:pPr>
        <w:numPr>
          <w:ilvl w:val="0"/>
          <w:numId w:val="12"/>
        </w:numPr>
      </w:pPr>
      <w:r>
        <w:t>Лишим владельца файла ~/feathers права на чтение</w:t>
      </w:r>
      <w:r w:rsidR="000A3FDD" w:rsidRPr="000A3FDD">
        <w:t xml:space="preserve"> </w:t>
      </w:r>
      <w:r>
        <w:t>(команда «chmod u-rfeathers»).</w:t>
      </w:r>
    </w:p>
    <w:p w14:paraId="057DE03D" w14:textId="08AE2C3D" w:rsidR="00624F92" w:rsidRDefault="0019779E">
      <w:pPr>
        <w:numPr>
          <w:ilvl w:val="0"/>
          <w:numId w:val="12"/>
        </w:numPr>
      </w:pPr>
      <w:r>
        <w:t xml:space="preserve">Если мы попытаемся просмотреть файл ~/feathers командой cat, то получим отказ в доступе, </w:t>
      </w:r>
      <w:r w:rsidR="000A3FDD">
        <w:t>т. к.</w:t>
      </w:r>
      <w:r>
        <w:t xml:space="preserve"> в предыдущем пункте лишили владельца права на чтение данного файла.</w:t>
      </w:r>
    </w:p>
    <w:p w14:paraId="49104A25" w14:textId="77777777" w:rsidR="00624F92" w:rsidRDefault="0019779E">
      <w:pPr>
        <w:numPr>
          <w:ilvl w:val="0"/>
          <w:numId w:val="12"/>
        </w:numPr>
      </w:pPr>
      <w:r>
        <w:lastRenderedPageBreak/>
        <w:t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 w14:paraId="10F939F2" w14:textId="1CE3D7C2" w:rsidR="00624F92" w:rsidRDefault="0019779E">
      <w:pPr>
        <w:numPr>
          <w:ilvl w:val="0"/>
          <w:numId w:val="12"/>
        </w:numPr>
      </w:pPr>
      <w:r>
        <w:t>Дадим</w:t>
      </w:r>
      <w:r w:rsidR="000A3FDD" w:rsidRPr="000A3FDD">
        <w:t xml:space="preserve"> </w:t>
      </w:r>
      <w:r>
        <w:t>владельцу файла ~/feathers право на чтение (команда «chmod u+r feathers»).</w:t>
      </w:r>
    </w:p>
    <w:p w14:paraId="4430BDD9" w14:textId="6BD8FEC5" w:rsidR="00624F92" w:rsidRDefault="0019779E">
      <w:pPr>
        <w:numPr>
          <w:ilvl w:val="0"/>
          <w:numId w:val="12"/>
        </w:numPr>
      </w:pPr>
      <w:r>
        <w:t>Лишим</w:t>
      </w:r>
      <w:r w:rsidR="000A3FDD" w:rsidRPr="000A3FDD">
        <w:t xml:space="preserve"> </w:t>
      </w:r>
      <w:r>
        <w:t>владельца каталога ~/play права на выполнение (команда «chmod u-x play»).</w:t>
      </w:r>
    </w:p>
    <w:p w14:paraId="1CF00BDF" w14:textId="171A4DC1" w:rsidR="00624F92" w:rsidRDefault="0019779E">
      <w:pPr>
        <w:numPr>
          <w:ilvl w:val="0"/>
          <w:numId w:val="12"/>
        </w:numPr>
      </w:pPr>
      <w:r>
        <w:t>Перейдем</w:t>
      </w:r>
      <w:r w:rsidR="000A3FDD" w:rsidRPr="000A3FDD">
        <w:t xml:space="preserve"> </w:t>
      </w:r>
      <w:r>
        <w:t xml:space="preserve">в каталог ~/play (команда «cdplay»). Мы не получили отказ в </w:t>
      </w:r>
      <w:r w:rsidR="000A3FDD">
        <w:t>доступе несмотря на то, что</w:t>
      </w:r>
      <w:r>
        <w:t xml:space="preserve"> в предыдущем пункте лишили владельца права на выполнение данного каталога.</w:t>
      </w:r>
    </w:p>
    <w:p w14:paraId="40041BEA" w14:textId="77777777" w:rsidR="00624F92" w:rsidRDefault="0019779E">
      <w:pPr>
        <w:numPr>
          <w:ilvl w:val="0"/>
          <w:numId w:val="12"/>
        </w:numPr>
      </w:pPr>
      <w:r>
        <w:t>Дадим владельцу каталога ~/play право на выполнение(команда «chmod u+x play»).</w:t>
      </w:r>
    </w:p>
    <w:p w14:paraId="78AFB8CB" w14:textId="2BA570C8" w:rsidR="00624F92" w:rsidRDefault="000A3FDD">
      <w:pPr>
        <w:pStyle w:val="CaptionedFigure"/>
      </w:pPr>
      <w:r>
        <w:rPr>
          <w:noProof/>
        </w:rPr>
        <w:drawing>
          <wp:inline distT="0" distB="0" distL="0" distR="0" wp14:anchorId="04E476BC" wp14:editId="5FC5FA99">
            <wp:extent cx="5486400" cy="5157975"/>
            <wp:effectExtent l="0" t="0" r="0" b="0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515" cy="51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14D51" w14:textId="77777777" w:rsidR="00624F92" w:rsidRDefault="0019779E">
      <w:pPr>
        <w:pStyle w:val="ImageCaption"/>
      </w:pPr>
      <w:r>
        <w:t>Figure 7: Просмотрим содержимое файла /etc/password.</w:t>
      </w:r>
    </w:p>
    <w:p w14:paraId="320FE2C9" w14:textId="12E91A56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13A40CFE" wp14:editId="46742418">
            <wp:extent cx="6152515" cy="5577205"/>
            <wp:effectExtent l="0" t="0" r="0" b="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C0200" w14:textId="77777777" w:rsidR="00624F92" w:rsidRDefault="0019779E">
      <w:pPr>
        <w:pStyle w:val="ImageCaption"/>
      </w:pPr>
      <w:r>
        <w:t>Figure 8: Лишаем владельца файла или каталога прав и даем их ему</w:t>
      </w:r>
    </w:p>
    <w:p w14:paraId="7E6590B0" w14:textId="2AEB5BEA" w:rsidR="00624F92" w:rsidRDefault="0019779E">
      <w:pPr>
        <w:pStyle w:val="Compact"/>
        <w:numPr>
          <w:ilvl w:val="0"/>
          <w:numId w:val="13"/>
        </w:numPr>
      </w:pPr>
      <w:r>
        <w:t>Используя команды «man mount», «man fsck»,</w:t>
      </w:r>
      <w:r w:rsidR="000A3FDD" w:rsidRPr="000A3FDD">
        <w:t xml:space="preserve"> </w:t>
      </w:r>
      <w:r>
        <w:t>«man mkfs»,«man kill», получим информацию о соответствующих командах.</w:t>
      </w:r>
    </w:p>
    <w:p w14:paraId="196CB636" w14:textId="2231E2B2" w:rsidR="00624F92" w:rsidRDefault="0019779E">
      <w:pPr>
        <w:pStyle w:val="Compact"/>
        <w:numPr>
          <w:ilvl w:val="0"/>
          <w:numId w:val="14"/>
        </w:numPr>
      </w:pPr>
      <w:r>
        <w:t>Команда mount: предназначена для монтирования файловой системы. Все файлы, доступные в Unix системах, составляют иерархическую файловую структуру, которая</w:t>
      </w:r>
      <w:r w:rsidR="000A3FDD" w:rsidRPr="000A3FDD">
        <w:t xml:space="preserve"> </w:t>
      </w:r>
      <w:r>
        <w:t>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</w:t>
      </w:r>
      <w:r w:rsidR="000A3FDD" w:rsidRPr="000A3FDD">
        <w:t xml:space="preserve"> </w:t>
      </w:r>
      <w:r>
        <w:t>«mount -t vfstype device dir»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(рис. 9)</w:t>
      </w:r>
    </w:p>
    <w:p w14:paraId="7A96FC45" w14:textId="64072925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01C25B25" wp14:editId="56F0F824">
            <wp:extent cx="6156960" cy="5696108"/>
            <wp:effectExtent l="0" t="0" r="0" b="0"/>
            <wp:docPr id="22" name="Рисунок 2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&#10;&#10;Автоматически созданное описание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39" t="7260" r="27795" b="15394"/>
                    <a:stretch/>
                  </pic:blipFill>
                  <pic:spPr bwMode="auto">
                    <a:xfrm>
                      <a:off x="0" y="0"/>
                      <a:ext cx="6165310" cy="5703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8EE49" w14:textId="77777777" w:rsidR="00624F92" w:rsidRDefault="0019779E">
      <w:pPr>
        <w:pStyle w:val="ImageCaption"/>
      </w:pPr>
      <w:r>
        <w:t>Figure 9: Команда man mount</w:t>
      </w:r>
    </w:p>
    <w:p w14:paraId="27BA2CE1" w14:textId="77777777" w:rsidR="00624F92" w:rsidRDefault="0019779E">
      <w:pPr>
        <w:pStyle w:val="Compact"/>
        <w:numPr>
          <w:ilvl w:val="0"/>
          <w:numId w:val="15"/>
        </w:numPr>
      </w:pPr>
      <w:r>
        <w:t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</w:t>
      </w:r>
    </w:p>
    <w:p w14:paraId="2C587CB8" w14:textId="77777777" w:rsidR="00624F92" w:rsidRDefault="0019779E">
      <w:pPr>
        <w:pStyle w:val="FirstParagraph"/>
      </w:pPr>
      <w:r>
        <w:t>fsck [параметр] –[параметры ФС] [ . . .]</w:t>
      </w:r>
    </w:p>
    <w:p w14:paraId="59B57589" w14:textId="6ED29377" w:rsidR="00624F92" w:rsidRDefault="0019779E">
      <w:pPr>
        <w:pStyle w:val="a0"/>
      </w:pPr>
      <w:r>
        <w:t>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</w:t>
      </w:r>
      <w:r w:rsidR="000A3FDD" w:rsidRPr="000A3FDD">
        <w:t xml:space="preserve"> </w:t>
      </w:r>
      <w:r>
        <w:t>(рис. 10)</w:t>
      </w:r>
    </w:p>
    <w:p w14:paraId="216AE8AE" w14:textId="0BF2A9CC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7768AEB4" wp14:editId="5FC0B9ED">
            <wp:extent cx="6152515" cy="5577205"/>
            <wp:effectExtent l="0" t="0" r="0" b="0"/>
            <wp:docPr id="23" name="Рисунок 2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D21DF" w14:textId="77777777" w:rsidR="00624F92" w:rsidRDefault="0019779E">
      <w:pPr>
        <w:pStyle w:val="ImageCaption"/>
      </w:pPr>
      <w:r>
        <w:t>Figure 10: Команда man fsck</w:t>
      </w:r>
    </w:p>
    <w:p w14:paraId="7EB92680" w14:textId="77777777" w:rsidR="00624F92" w:rsidRDefault="0019779E">
      <w:pPr>
        <w:pStyle w:val="Compact"/>
        <w:numPr>
          <w:ilvl w:val="0"/>
          <w:numId w:val="16"/>
        </w:numPr>
      </w:pPr>
      <w:r>
        <w:t>Команда mkfs: создаёт новую файловую систему Linux. Имеет следующий синтаксис:</w:t>
      </w:r>
    </w:p>
    <w:p w14:paraId="2006E913" w14:textId="2B16D62F" w:rsidR="00624F92" w:rsidRPr="00E742BE" w:rsidRDefault="0019779E">
      <w:pPr>
        <w:pStyle w:val="FirstParagraph"/>
        <w:rPr>
          <w:lang w:val="en-US"/>
        </w:rPr>
      </w:pPr>
      <w:r w:rsidRPr="00E742BE">
        <w:rPr>
          <w:lang w:val="en-US"/>
        </w:rPr>
        <w:t>mkfs[-V] [-tfstype] [fs-options]</w:t>
      </w:r>
      <w:r w:rsidR="000A3FDD">
        <w:rPr>
          <w:lang w:val="en-US"/>
        </w:rPr>
        <w:t xml:space="preserve"> </w:t>
      </w:r>
      <w:r w:rsidRPr="00E742BE">
        <w:rPr>
          <w:lang w:val="en-US"/>
        </w:rPr>
        <w:t>filesys</w:t>
      </w:r>
      <w:r w:rsidR="000A3FDD">
        <w:rPr>
          <w:lang w:val="en-US"/>
        </w:rPr>
        <w:t xml:space="preserve"> </w:t>
      </w:r>
      <w:r w:rsidRPr="00E742BE">
        <w:rPr>
          <w:lang w:val="en-US"/>
        </w:rPr>
        <w:t>[blocks]</w:t>
      </w:r>
    </w:p>
    <w:p w14:paraId="44283905" w14:textId="402ADCCF" w:rsidR="00624F92" w:rsidRDefault="0019779E">
      <w:pPr>
        <w:pStyle w:val="a0"/>
      </w:pPr>
      <w:r>
        <w:t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</w:t>
      </w:r>
      <w:r w:rsidR="000A3FDD" w:rsidRPr="000A3FDD">
        <w:t xml:space="preserve"> </w:t>
      </w:r>
      <w:r>
        <w:t>/dev/hda1,</w:t>
      </w:r>
      <w:r w:rsidR="000A3FDD" w:rsidRPr="000A3FDD">
        <w:t xml:space="preserve"> </w:t>
      </w:r>
      <w:r>
        <w:t>/dev/sdb2) или точка монтирования (например, /, usr, home). Аргументом blocks указывается количеств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ext2в разделе/dev/hdb1(второй жёсткий диск). (рис. 11)</w:t>
      </w:r>
    </w:p>
    <w:p w14:paraId="56205AB8" w14:textId="05FCBBCD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4BBD4AFD" wp14:editId="518AD0C4">
            <wp:extent cx="6152515" cy="5577205"/>
            <wp:effectExtent l="0" t="0" r="0" b="0"/>
            <wp:docPr id="24" name="Рисунок 2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51FE2" w14:textId="77777777" w:rsidR="00624F92" w:rsidRDefault="0019779E">
      <w:pPr>
        <w:pStyle w:val="ImageCaption"/>
      </w:pPr>
      <w:r>
        <w:t>Figure 11: Команда man mkfs</w:t>
      </w:r>
    </w:p>
    <w:p w14:paraId="20E4EF2E" w14:textId="27B7E9F8" w:rsidR="00624F92" w:rsidRDefault="0019779E">
      <w:pPr>
        <w:pStyle w:val="Compact"/>
        <w:numPr>
          <w:ilvl w:val="0"/>
          <w:numId w:val="17"/>
        </w:numPr>
      </w:pPr>
      <w:r>
        <w:t>Команда kill: посылает сигнал процессу или выводит список допустимых сигналов.</w:t>
      </w:r>
      <w:r w:rsidR="000A3FDD" w:rsidRPr="000A3FDD">
        <w:t xml:space="preserve"> </w:t>
      </w:r>
      <w:r>
        <w:t>Имеет следующий синтаксис: kill [опции] PID, где PID–это PID (числовой идентификатор) процесса или несколько PID процессов, если требуется послать сигнал сразу нескольким процессам.</w:t>
      </w:r>
      <w:r w:rsidR="000A3FDD" w:rsidRPr="000A3FDD">
        <w:t xml:space="preserve"> </w:t>
      </w:r>
      <w:r>
        <w:t>Например, команда «kill -KILL 3121» посылает сигнал KILL процессу сPID 3121, чтобы принудительно завершить процесс. (рис. 12)</w:t>
      </w:r>
    </w:p>
    <w:p w14:paraId="09B87588" w14:textId="21AEA3AF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43CA270C" wp14:editId="2FC95560">
            <wp:extent cx="6152515" cy="5577205"/>
            <wp:effectExtent l="0" t="0" r="0" b="0"/>
            <wp:docPr id="25" name="Рисунок 2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19044" w14:textId="77777777" w:rsidR="00624F92" w:rsidRDefault="0019779E">
      <w:pPr>
        <w:pStyle w:val="ImageCaption"/>
      </w:pPr>
      <w:r>
        <w:t>Figure 12: Команда man kill</w:t>
      </w:r>
    </w:p>
    <w:p w14:paraId="79883A78" w14:textId="77777777" w:rsidR="00624F92" w:rsidRDefault="0019779E">
      <w:pPr>
        <w:pStyle w:val="1"/>
      </w:pPr>
      <w:bookmarkStart w:id="6" w:name="_Toc71972174"/>
      <w:bookmarkStart w:id="7" w:name="контрольные-вопросы"/>
      <w:bookmarkEnd w:id="5"/>
      <w:r>
        <w:t>Контрольные вопросы</w:t>
      </w:r>
      <w:bookmarkEnd w:id="6"/>
    </w:p>
    <w:p w14:paraId="7A380F84" w14:textId="77777777" w:rsidR="00624F92" w:rsidRDefault="0019779E">
      <w:pPr>
        <w:pStyle w:val="Compact"/>
        <w:numPr>
          <w:ilvl w:val="0"/>
          <w:numId w:val="18"/>
        </w:numPr>
      </w:pPr>
      <w:r>
        <w:t>Чтобы узнать, какие файловые системы существуют на жёстком диске моего компьютера, использую команду «df -Th».(рис. 13)</w:t>
      </w:r>
    </w:p>
    <w:p w14:paraId="53B839F5" w14:textId="0BEBA0B8" w:rsidR="00624F92" w:rsidRDefault="000A3FDD">
      <w:pPr>
        <w:pStyle w:val="CaptionedFigure"/>
      </w:pPr>
      <w:r>
        <w:rPr>
          <w:noProof/>
        </w:rPr>
        <w:lastRenderedPageBreak/>
        <w:drawing>
          <wp:inline distT="0" distB="0" distL="0" distR="0" wp14:anchorId="69817168" wp14:editId="4A269512">
            <wp:extent cx="6152515" cy="2524125"/>
            <wp:effectExtent l="0" t="0" r="0" b="0"/>
            <wp:docPr id="26" name="Рисунок 26" descr="Изображение выглядит как текст, черный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 descr="Изображение выглядит как текст, черный, снимок экрана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44159" w14:textId="77777777" w:rsidR="00624F92" w:rsidRDefault="0019779E">
      <w:pPr>
        <w:pStyle w:val="ImageCaption"/>
      </w:pPr>
      <w:r>
        <w:t>Figure 13: Команда df -Th</w:t>
      </w:r>
    </w:p>
    <w:p w14:paraId="1B9BC8E7" w14:textId="77777777" w:rsidR="00624F92" w:rsidRDefault="0019779E">
      <w:pPr>
        <w:pStyle w:val="a0"/>
      </w:pPr>
      <w:r>
        <w:t>Из рисунка видно, что на моем компьютере есть следующие файловые системы: devtmpfs, tmpfs, ext4.</w:t>
      </w:r>
    </w:p>
    <w:p w14:paraId="42770A07" w14:textId="77777777" w:rsidR="00624F92" w:rsidRDefault="0019779E">
      <w:pPr>
        <w:pStyle w:val="a0"/>
      </w:pPr>
      <w:r>
        <w:t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</w:t>
      </w:r>
    </w:p>
    <w:p w14:paraId="6BC88CA7" w14:textId="3A555D40" w:rsidR="00624F92" w:rsidRDefault="0019779E">
      <w:pPr>
        <w:pStyle w:val="a0"/>
      </w:pPr>
      <w:r>
        <w:t>tmpfs−временное файловое хранилище во многих Unix-подобных ОС. Предназначена для монтирования файловой системы, но размещается</w:t>
      </w:r>
      <w:r w:rsidR="000A3FDD" w:rsidRPr="000A3FDD">
        <w:t xml:space="preserve"> </w:t>
      </w:r>
      <w:r>
        <w:t>в ОЗУ вместо ПЗУ. Подобная конструкция является RAM диском. Данная файловая система также предназначена</w:t>
      </w:r>
      <w:r w:rsidR="000A3FDD" w:rsidRPr="000A3FDD">
        <w:t xml:space="preserve"> </w:t>
      </w:r>
      <w:r>
        <w:t>для быстрого и ненадёжного хранения временных данных.</w:t>
      </w:r>
      <w:r w:rsidR="000A3FDD" w:rsidRPr="000A3FDD">
        <w:t xml:space="preserve"> </w:t>
      </w:r>
      <w:r>
        <w:t>Хорошо подходит для /tmp и массовой сборки пакетов/образов.Предполагает наличие достаточного объёма виртуальной памяти.</w:t>
      </w:r>
      <w:r w:rsidR="000A3FDD" w:rsidRPr="000A3FDD">
        <w:t xml:space="preserve"> </w:t>
      </w:r>
      <w:r>
        <w:t>Файловая система</w:t>
      </w:r>
      <w:r w:rsidR="000A3FDD" w:rsidRPr="000A3FDD">
        <w:t xml:space="preserve"> </w:t>
      </w:r>
      <w:r>
        <w:t>tmpfs</w:t>
      </w:r>
      <w:r w:rsidR="000A3FDD" w:rsidRPr="000A3FDD">
        <w:t xml:space="preserve"> </w:t>
      </w:r>
      <w:r>
        <w:t>предназначена</w:t>
      </w:r>
      <w:r w:rsidR="000A3FDD" w:rsidRPr="000A3FDD">
        <w:t xml:space="preserve"> </w:t>
      </w:r>
      <w:r>
        <w:t>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 w14:paraId="07C8C1E8" w14:textId="7A95B98B" w:rsidR="00624F92" w:rsidRDefault="0019779E">
      <w:pPr>
        <w:pStyle w:val="a0"/>
      </w:pPr>
      <w:r>
        <w:t>ext4− имеет обратную совместимость с предыдущими версиями ФС. Эта версия была выпущена в 2008 году. Является первой ФС из «семейства»</w:t>
      </w:r>
      <w:r w:rsidR="000A3FDD" w:rsidRPr="000A3FDD">
        <w:t xml:space="preserve"> </w:t>
      </w:r>
      <w:r>
        <w:t>Ext, использующая механизм «extentfile system», который позволяет добиться меньшей фрагментации файлов и увеличить общую производительность</w:t>
      </w:r>
      <w:r w:rsidR="000A3FDD" w:rsidRPr="000A3FDD">
        <w:t xml:space="preserve"> </w:t>
      </w:r>
      <w:r>
        <w:t>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 w14:paraId="3BC38FAA" w14:textId="77777777" w:rsidR="00624F92" w:rsidRDefault="0019779E">
      <w:pPr>
        <w:pStyle w:val="a0"/>
      </w:pPr>
      <w:r>
        <w:t>Характеристики:</w:t>
      </w:r>
    </w:p>
    <w:p w14:paraId="586B30F1" w14:textId="77777777" w:rsidR="00624F92" w:rsidRDefault="0019779E">
      <w:pPr>
        <w:numPr>
          <w:ilvl w:val="0"/>
          <w:numId w:val="19"/>
        </w:numPr>
      </w:pPr>
      <w:r>
        <w:t>максимальный размер файла: 16 TB;</w:t>
      </w:r>
    </w:p>
    <w:p w14:paraId="234172A2" w14:textId="77777777" w:rsidR="00624F92" w:rsidRDefault="0019779E">
      <w:pPr>
        <w:numPr>
          <w:ilvl w:val="0"/>
          <w:numId w:val="19"/>
        </w:numPr>
      </w:pPr>
      <w:r>
        <w:lastRenderedPageBreak/>
        <w:t>максимальный размер раздела: 16TB;</w:t>
      </w:r>
    </w:p>
    <w:p w14:paraId="20D7659A" w14:textId="77777777" w:rsidR="00624F92" w:rsidRDefault="0019779E">
      <w:pPr>
        <w:numPr>
          <w:ilvl w:val="0"/>
          <w:numId w:val="19"/>
        </w:numPr>
      </w:pPr>
      <w:r>
        <w:t>максимальный размер имени файла: 255 символов.</w:t>
      </w:r>
    </w:p>
    <w:p w14:paraId="026199FE" w14:textId="77777777" w:rsidR="00624F92" w:rsidRDefault="0019779E">
      <w:pPr>
        <w:pStyle w:val="FirstParagraph"/>
      </w:pPr>
      <w:r>
        <w:t>Рекомендации по использованию:</w:t>
      </w:r>
    </w:p>
    <w:p w14:paraId="755D5EF7" w14:textId="77777777" w:rsidR="00624F92" w:rsidRDefault="0019779E">
      <w:pPr>
        <w:numPr>
          <w:ilvl w:val="0"/>
          <w:numId w:val="20"/>
        </w:numPr>
      </w:pPr>
      <w:r>
        <w:t>наилучший выбор дляSSD;</w:t>
      </w:r>
    </w:p>
    <w:p w14:paraId="1A1124B1" w14:textId="77777777" w:rsidR="00624F92" w:rsidRDefault="0019779E">
      <w:pPr>
        <w:numPr>
          <w:ilvl w:val="0"/>
          <w:numId w:val="20"/>
        </w:numPr>
      </w:pPr>
      <w:r>
        <w:t>наилучшая производительность по сравнению с предыдущими Etx-системами;</w:t>
      </w:r>
    </w:p>
    <w:p w14:paraId="1EB9678E" w14:textId="77777777" w:rsidR="00624F92" w:rsidRDefault="0019779E">
      <w:pPr>
        <w:numPr>
          <w:ilvl w:val="0"/>
          <w:numId w:val="20"/>
        </w:numPr>
      </w:pPr>
      <w:r>
        <w:t>она так же отлично подходит в качестве файловой системы для серверов баз данных, хотя сама система и моложе Ext3.</w:t>
      </w:r>
    </w:p>
    <w:p w14:paraId="49C6707A" w14:textId="18E2BAA1" w:rsidR="00624F92" w:rsidRDefault="0019779E">
      <w:pPr>
        <w:pStyle w:val="FirstParagraph"/>
      </w:pPr>
      <w:r>
        <w:t xml:space="preserve">2)Файловая система Linux/UNIX физически представляет собой </w:t>
      </w:r>
      <w:r w:rsidR="000A3FDD">
        <w:t>пространство раздела диска,</w:t>
      </w:r>
      <w:r>
        <w:t xml:space="preserve"> разбитое на блоки фиксированного размера, кратные размеру сектора − 1024, 2048, 4096 или 8120 байт. Размер блока указывается при создании файловой системы.</w:t>
      </w:r>
    </w:p>
    <w:p w14:paraId="5CD5D382" w14:textId="77777777" w:rsidR="00624F92" w:rsidRDefault="0019779E">
      <w:pPr>
        <w:pStyle w:val="a0"/>
      </w:pPr>
      <w:r>
        <w:t>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 “примонтированных” к определенным каталогам.</w:t>
      </w:r>
    </w:p>
    <w:p w14:paraId="121FFE3E" w14:textId="77777777" w:rsidR="00624F92" w:rsidRDefault="0019779E">
      <w:pPr>
        <w:pStyle w:val="a0"/>
      </w:pPr>
      <w:r>
        <w:t>/ − корень</w:t>
      </w:r>
    </w:p>
    <w:p w14:paraId="70694618" w14:textId="77777777" w:rsidR="00624F92" w:rsidRDefault="0019779E">
      <w:pPr>
        <w:pStyle w:val="a0"/>
      </w:pPr>
      <w:r>
        <w:t>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</w:p>
    <w:p w14:paraId="11B3020E" w14:textId="77777777" w:rsidR="00624F92" w:rsidRDefault="0019779E">
      <w:pPr>
        <w:pStyle w:val="a0"/>
      </w:pPr>
      <w:r>
        <w:t>Только пользователь root имеет право читать и изменять файлы в этом каталоге.</w:t>
      </w:r>
    </w:p>
    <w:p w14:paraId="1B6285F7" w14:textId="77777777" w:rsidR="00624F92" w:rsidRDefault="0019779E">
      <w:pPr>
        <w:pStyle w:val="a0"/>
      </w:pPr>
      <w:r>
        <w:t>/ BIN –бинарные файлы пользователя</w:t>
      </w:r>
    </w:p>
    <w:p w14:paraId="2DBA1505" w14:textId="77777777" w:rsidR="00624F92" w:rsidRDefault="0019779E">
      <w:pPr>
        <w:pStyle w:val="a0"/>
      </w:pPr>
      <w:r>
        <w:t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 w14:paraId="56C534CF" w14:textId="77777777" w:rsidR="00624F92" w:rsidRDefault="0019779E">
      <w:pPr>
        <w:pStyle w:val="a0"/>
      </w:pPr>
      <w:r>
        <w:t>/ SBIN –системные испольняемые файлы</w:t>
      </w:r>
    </w:p>
    <w:p w14:paraId="6687DACA" w14:textId="77777777" w:rsidR="00624F92" w:rsidRDefault="0019779E">
      <w:pPr>
        <w:pStyle w:val="a0"/>
      </w:pPr>
      <w:r>
        <w:t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 w14:paraId="04E15F50" w14:textId="77777777" w:rsidR="00624F92" w:rsidRDefault="0019779E">
      <w:pPr>
        <w:pStyle w:val="a0"/>
      </w:pPr>
      <w:r>
        <w:t>/ ETC –конфигурационные файлы</w:t>
      </w:r>
    </w:p>
    <w:p w14:paraId="55123111" w14:textId="4D1E7540" w:rsidR="00624F92" w:rsidRDefault="0019779E">
      <w:pPr>
        <w:pStyle w:val="a0"/>
      </w:pPr>
      <w:r>
        <w:t>В этой папке содержатся конфигурационные файлы всех программ, установленных в системе.</w:t>
      </w:r>
      <w:r w:rsidR="000A3FDD" w:rsidRPr="000A3FDD">
        <w:t xml:space="preserve"> </w:t>
      </w:r>
      <w:r>
        <w:t>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 w14:paraId="35F12B13" w14:textId="77777777" w:rsidR="00624F92" w:rsidRDefault="0019779E">
      <w:pPr>
        <w:pStyle w:val="a0"/>
      </w:pPr>
      <w:r>
        <w:t>/ DEV –файлы устройств</w:t>
      </w:r>
    </w:p>
    <w:p w14:paraId="000E3FD6" w14:textId="77777777" w:rsidR="00624F92" w:rsidRDefault="0019779E">
      <w:pPr>
        <w:pStyle w:val="a0"/>
      </w:pPr>
      <w:r>
        <w:t>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</w:p>
    <w:p w14:paraId="3DB3B69B" w14:textId="77777777" w:rsidR="00624F92" w:rsidRDefault="0019779E">
      <w:pPr>
        <w:pStyle w:val="a0"/>
      </w:pPr>
      <w:r>
        <w:lastRenderedPageBreak/>
        <w:t>/ PROC –информация о процессах</w:t>
      </w:r>
    </w:p>
    <w:p w14:paraId="32712530" w14:textId="561D57AB" w:rsidR="00624F92" w:rsidRDefault="0019779E">
      <w:pPr>
        <w:pStyle w:val="a0"/>
      </w:pPr>
      <w:r>
        <w:t xml:space="preserve">По сути, это </w:t>
      </w:r>
      <w:r w:rsidR="000A3FDD">
        <w:t>псевдо</w:t>
      </w:r>
      <w:r w:rsidR="000A3FDD" w:rsidRPr="000A3FDD">
        <w:t xml:space="preserve"> файловая</w:t>
      </w:r>
      <w:r>
        <w:t xml:space="preserve">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 w14:paraId="39AC717D" w14:textId="77777777" w:rsidR="00624F92" w:rsidRDefault="0019779E">
      <w:pPr>
        <w:pStyle w:val="a0"/>
      </w:pPr>
      <w:r>
        <w:t>/ VAR–переменные файлы</w:t>
      </w:r>
    </w:p>
    <w:p w14:paraId="278A9417" w14:textId="77777777" w:rsidR="00624F92" w:rsidRDefault="0019779E">
      <w:pPr>
        <w:pStyle w:val="a0"/>
      </w:pPr>
      <w:r>
        <w:t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 w14:paraId="0A5FFB5E" w14:textId="77777777" w:rsidR="00624F92" w:rsidRDefault="0019779E">
      <w:pPr>
        <w:pStyle w:val="a0"/>
      </w:pPr>
      <w:r>
        <w:t>/ TMP–временные файлы</w:t>
      </w:r>
    </w:p>
    <w:p w14:paraId="1F3B03CA" w14:textId="77777777" w:rsidR="00624F92" w:rsidRDefault="0019779E">
      <w:pPr>
        <w:pStyle w:val="a0"/>
      </w:pPr>
      <w:r>
        <w:t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 w14:paraId="360D3087" w14:textId="77777777" w:rsidR="00624F92" w:rsidRDefault="0019779E">
      <w:pPr>
        <w:pStyle w:val="a0"/>
      </w:pPr>
      <w:r>
        <w:t>/ USR –программы пользователя</w:t>
      </w:r>
    </w:p>
    <w:p w14:paraId="330B8435" w14:textId="77777777" w:rsidR="00624F92" w:rsidRDefault="0019779E">
      <w:pPr>
        <w:pStyle w:val="a0"/>
      </w:pPr>
      <w:r>
        <w:t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 w14:paraId="5BDBC4F0" w14:textId="77777777" w:rsidR="00624F92" w:rsidRDefault="0019779E">
      <w:pPr>
        <w:pStyle w:val="a0"/>
      </w:pPr>
      <w:r>
        <w:t>/ HOME –домашняя папка</w:t>
      </w:r>
    </w:p>
    <w:p w14:paraId="191F034E" w14:textId="77777777" w:rsidR="00624F92" w:rsidRDefault="0019779E">
      <w:pPr>
        <w:pStyle w:val="a0"/>
      </w:pPr>
      <w:r>
        <w:t>В этой папке хранятся домашние каталоги всех пользователей. В них они могут хранить свои личные файлы, настройки программ и т.д.</w:t>
      </w:r>
    </w:p>
    <w:p w14:paraId="55CE9230" w14:textId="77777777" w:rsidR="00624F92" w:rsidRDefault="0019779E">
      <w:pPr>
        <w:pStyle w:val="a0"/>
      </w:pPr>
      <w:r>
        <w:t>/ BOOT –файлы загрузчика</w:t>
      </w:r>
    </w:p>
    <w:p w14:paraId="70CB26E2" w14:textId="77777777" w:rsidR="00624F92" w:rsidRDefault="0019779E">
      <w:pPr>
        <w:pStyle w:val="a0"/>
      </w:pPr>
      <w:r>
        <w:t>Содержит все файлы,связанные с загрузчиком системы. Это ядро vmlinuz, образ initrd, а также файлы загрузчика, находящие в каталоге /boot/grub.</w:t>
      </w:r>
    </w:p>
    <w:p w14:paraId="3C9F9813" w14:textId="77777777" w:rsidR="00624F92" w:rsidRDefault="0019779E">
      <w:pPr>
        <w:pStyle w:val="a0"/>
      </w:pPr>
      <w:r>
        <w:t>/ LIB –системные библиотеки</w:t>
      </w:r>
    </w:p>
    <w:p w14:paraId="5199E100" w14:textId="77777777" w:rsidR="00624F92" w:rsidRDefault="0019779E">
      <w:pPr>
        <w:pStyle w:val="a0"/>
      </w:pPr>
      <w:r>
        <w:t>Содержит файлы системных библиотек, которые используются исполняемыми файлами в каталогах /bin и /sbin.</w:t>
      </w:r>
    </w:p>
    <w:p w14:paraId="17599D83" w14:textId="77777777" w:rsidR="00624F92" w:rsidRDefault="0019779E">
      <w:pPr>
        <w:pStyle w:val="a0"/>
      </w:pPr>
      <w:r>
        <w:t>/ OPT–дополнительные программы</w:t>
      </w:r>
    </w:p>
    <w:p w14:paraId="63FC5C44" w14:textId="77777777" w:rsidR="00624F92" w:rsidRDefault="0019779E">
      <w:pPr>
        <w:pStyle w:val="a0"/>
      </w:pPr>
      <w:r>
        <w:t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 w14:paraId="636C86F3" w14:textId="77777777" w:rsidR="00624F92" w:rsidRDefault="0019779E">
      <w:pPr>
        <w:pStyle w:val="a0"/>
      </w:pPr>
      <w:r>
        <w:t>/ MNT –монтирование</w:t>
      </w:r>
    </w:p>
    <w:p w14:paraId="558207D8" w14:textId="77777777" w:rsidR="00624F92" w:rsidRDefault="0019779E">
      <w:pPr>
        <w:pStyle w:val="a0"/>
      </w:pPr>
      <w:r>
        <w:t>В этот каталог системные администраторы могут монтировать внешние или дополнительные файловые системы.</w:t>
      </w:r>
    </w:p>
    <w:p w14:paraId="7873D510" w14:textId="77777777" w:rsidR="00624F92" w:rsidRDefault="0019779E">
      <w:pPr>
        <w:pStyle w:val="a0"/>
      </w:pPr>
      <w:r>
        <w:t>/ MEDIA –съемные носители</w:t>
      </w:r>
    </w:p>
    <w:p w14:paraId="0EC1C0B9" w14:textId="77777777" w:rsidR="00624F92" w:rsidRDefault="0019779E">
      <w:pPr>
        <w:pStyle w:val="a0"/>
      </w:pPr>
      <w:r>
        <w:t>В этот каталог система монтирует все подключаемые внешние накопители –USB флешки, оптические диски и другие носители информации.</w:t>
      </w:r>
    </w:p>
    <w:p w14:paraId="3A0B4110" w14:textId="77777777" w:rsidR="00624F92" w:rsidRDefault="0019779E">
      <w:pPr>
        <w:pStyle w:val="a0"/>
      </w:pPr>
      <w:r>
        <w:lastRenderedPageBreak/>
        <w:t>/ SRV –сервер</w:t>
      </w:r>
    </w:p>
    <w:p w14:paraId="5CCBE411" w14:textId="77777777" w:rsidR="00624F92" w:rsidRDefault="0019779E">
      <w:pPr>
        <w:pStyle w:val="a0"/>
      </w:pPr>
      <w:r>
        <w:t>В этом каталоге содержатся файлы серверов и сервисов.</w:t>
      </w:r>
    </w:p>
    <w:p w14:paraId="14F9578A" w14:textId="77777777" w:rsidR="00624F92" w:rsidRDefault="0019779E">
      <w:pPr>
        <w:pStyle w:val="a0"/>
      </w:pPr>
      <w:r>
        <w:t>/ RUN -процессы</w:t>
      </w:r>
    </w:p>
    <w:p w14:paraId="3CA00A2C" w14:textId="77777777" w:rsidR="00624F92" w:rsidRDefault="0019779E">
      <w:pPr>
        <w:pStyle w:val="a0"/>
      </w:pPr>
      <w:r>
        <w:t>Каталог,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 w14:paraId="62B306EF" w14:textId="77777777" w:rsidR="00624F92" w:rsidRDefault="0019779E">
      <w:pPr>
        <w:pStyle w:val="a0"/>
      </w:pPr>
      <w:r>
        <w:t>3)Чтобы содержимое некоторой файловойсистемы было доступно операционной системе необходимо воспользоваться командой mount.</w:t>
      </w:r>
    </w:p>
    <w:p w14:paraId="091DED92" w14:textId="77777777" w:rsidR="00624F92" w:rsidRDefault="0019779E">
      <w:pPr>
        <w:pStyle w:val="a0"/>
      </w:pPr>
      <w:r>
        <w:t>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</w:t>
      </w:r>
    </w:p>
    <w:p w14:paraId="5C2FBF59" w14:textId="77777777" w:rsidR="00624F92" w:rsidRDefault="0019779E">
      <w:pPr>
        <w:pStyle w:val="a0"/>
      </w:pPr>
      <w:r>
        <w:t>5)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 w14:paraId="2ECC93D9" w14:textId="77777777" w:rsidR="00624F92" w:rsidRDefault="0019779E">
      <w:pPr>
        <w:pStyle w:val="a0"/>
      </w:pPr>
      <w:r>
        <w:t>6)Для просмотра текстовых файлов существуют следующие команды:</w:t>
      </w:r>
    </w:p>
    <w:p w14:paraId="7950AF7D" w14:textId="77777777" w:rsidR="00624F92" w:rsidRDefault="0019779E">
      <w:pPr>
        <w:pStyle w:val="Compact"/>
        <w:numPr>
          <w:ilvl w:val="0"/>
          <w:numId w:val="21"/>
        </w:numPr>
      </w:pPr>
      <w:r>
        <w:t>сat</w:t>
      </w:r>
    </w:p>
    <w:p w14:paraId="27694F70" w14:textId="77777777" w:rsidR="00624F92" w:rsidRDefault="0019779E">
      <w:pPr>
        <w:pStyle w:val="FirstParagraph"/>
      </w:pPr>
      <w:r>
        <w:t>Задача команды cat очень проста − она читает данные из файла или стандартного ввода и выводит их на экран. Синтаксис утилиты:</w:t>
      </w:r>
    </w:p>
    <w:p w14:paraId="0E194D70" w14:textId="77777777" w:rsidR="00624F92" w:rsidRDefault="0019779E">
      <w:pPr>
        <w:pStyle w:val="a0"/>
      </w:pPr>
      <w:r>
        <w:t>cat [опции] файл1 файл2 …</w:t>
      </w:r>
    </w:p>
    <w:p w14:paraId="7BBC7BAE" w14:textId="77777777" w:rsidR="00624F92" w:rsidRDefault="0019779E">
      <w:pPr>
        <w:pStyle w:val="a0"/>
      </w:pPr>
      <w:r>
        <w:t>Основные опции:</w:t>
      </w:r>
    </w:p>
    <w:p w14:paraId="08E1B2AF" w14:textId="77777777" w:rsidR="00624F92" w:rsidRDefault="0019779E">
      <w:pPr>
        <w:pStyle w:val="a0"/>
      </w:pPr>
      <w:r>
        <w:t>-b–нумеровать только непустые строки</w:t>
      </w:r>
    </w:p>
    <w:p w14:paraId="55908969" w14:textId="77777777" w:rsidR="00624F92" w:rsidRDefault="0019779E">
      <w:pPr>
        <w:pStyle w:val="a0"/>
      </w:pPr>
      <w:r>
        <w:t>-E–показыватьсимвол $ в конце каждой строки</w:t>
      </w:r>
    </w:p>
    <w:p w14:paraId="24F476EF" w14:textId="77777777" w:rsidR="00624F92" w:rsidRDefault="0019779E">
      <w:pPr>
        <w:pStyle w:val="a0"/>
      </w:pPr>
      <w:r>
        <w:t>-n–нумеровать все строки-s–удалять пустые повторяющиеся строки</w:t>
      </w:r>
    </w:p>
    <w:p w14:paraId="518376FB" w14:textId="77777777" w:rsidR="00624F92" w:rsidRDefault="0019779E">
      <w:pPr>
        <w:pStyle w:val="a0"/>
      </w:pPr>
      <w:r>
        <w:t>-T–отображать табуляции в виде ^I</w:t>
      </w:r>
    </w:p>
    <w:p w14:paraId="3B7851F3" w14:textId="77777777" w:rsidR="00624F92" w:rsidRDefault="0019779E">
      <w:pPr>
        <w:pStyle w:val="a0"/>
      </w:pPr>
      <w:r>
        <w:t>-h–отобразить справку-v–версия утилиты</w:t>
      </w:r>
    </w:p>
    <w:p w14:paraId="11ECBE28" w14:textId="77777777" w:rsidR="00624F92" w:rsidRDefault="0019779E">
      <w:pPr>
        <w:pStyle w:val="Compact"/>
        <w:numPr>
          <w:ilvl w:val="0"/>
          <w:numId w:val="22"/>
        </w:numPr>
      </w:pPr>
      <w:r>
        <w:t>nl</w:t>
      </w:r>
    </w:p>
    <w:p w14:paraId="4247C711" w14:textId="77777777" w:rsidR="00624F92" w:rsidRDefault="0019779E">
      <w:pPr>
        <w:pStyle w:val="FirstParagraph"/>
      </w:pPr>
      <w:r>
        <w:t>Команда nl действует аналогично командеcat, новыводит еще иномера строк в столбце слева.</w:t>
      </w:r>
    </w:p>
    <w:p w14:paraId="56ACBC67" w14:textId="77777777" w:rsidR="00624F92" w:rsidRDefault="0019779E">
      <w:pPr>
        <w:pStyle w:val="Compact"/>
        <w:numPr>
          <w:ilvl w:val="0"/>
          <w:numId w:val="23"/>
        </w:numPr>
      </w:pPr>
      <w:r>
        <w:t>less</w:t>
      </w:r>
    </w:p>
    <w:p w14:paraId="3BC4A478" w14:textId="77777777" w:rsidR="00624F92" w:rsidRDefault="0019779E">
      <w:pPr>
        <w:pStyle w:val="FirstParagraph"/>
      </w:pPr>
      <w:r>
        <w:t>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</w:p>
    <w:p w14:paraId="01E65C66" w14:textId="77777777" w:rsidR="00624F92" w:rsidRDefault="0019779E">
      <w:pPr>
        <w:pStyle w:val="a0"/>
      </w:pPr>
      <w:r>
        <w:t>Синтаксис аналогичный синтаксису команды cat.</w:t>
      </w:r>
    </w:p>
    <w:p w14:paraId="7D736F7F" w14:textId="77777777" w:rsidR="00624F92" w:rsidRDefault="0019779E">
      <w:pPr>
        <w:pStyle w:val="a0"/>
      </w:pPr>
      <w:r>
        <w:t>Некоторые опции:</w:t>
      </w:r>
    </w:p>
    <w:p w14:paraId="50894F0D" w14:textId="77777777" w:rsidR="00624F92" w:rsidRDefault="0019779E">
      <w:pPr>
        <w:pStyle w:val="a0"/>
      </w:pPr>
      <w:r>
        <w:lastRenderedPageBreak/>
        <w:t>-g –при поиске подсвечивать только текущее найденное слово (по умолчанию подсвечиваются все вхождения)</w:t>
      </w:r>
    </w:p>
    <w:p w14:paraId="3EAA967D" w14:textId="77777777" w:rsidR="00624F92" w:rsidRDefault="0019779E">
      <w:pPr>
        <w:pStyle w:val="a0"/>
      </w:pPr>
      <w:r>
        <w:t>-N –показывать номера строк</w:t>
      </w:r>
    </w:p>
    <w:p w14:paraId="315C2169" w14:textId="77777777" w:rsidR="00624F92" w:rsidRDefault="0019779E">
      <w:pPr>
        <w:pStyle w:val="Compact"/>
        <w:numPr>
          <w:ilvl w:val="0"/>
          <w:numId w:val="24"/>
        </w:numPr>
      </w:pPr>
      <w:r>
        <w:t>head</w:t>
      </w:r>
    </w:p>
    <w:p w14:paraId="367A977B" w14:textId="77777777" w:rsidR="00624F92" w:rsidRDefault="0019779E">
      <w:pPr>
        <w:pStyle w:val="FirstParagraph"/>
      </w:pPr>
      <w:r>
        <w:t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</w:t>
      </w:r>
    </w:p>
    <w:p w14:paraId="18121776" w14:textId="77777777" w:rsidR="00624F92" w:rsidRDefault="0019779E">
      <w:pPr>
        <w:pStyle w:val="a0"/>
      </w:pPr>
      <w:r>
        <w:t>Основные опции:</w:t>
      </w:r>
    </w:p>
    <w:p w14:paraId="091AD22D" w14:textId="77777777" w:rsidR="00624F92" w:rsidRDefault="0019779E">
      <w:pPr>
        <w:pStyle w:val="a0"/>
      </w:pPr>
      <w:r>
        <w:t>-c (–bytes) −позволяет задавать количество текста не в строках, а в байтах</w:t>
      </w:r>
    </w:p>
    <w:p w14:paraId="64FDC6B0" w14:textId="77777777" w:rsidR="00624F92" w:rsidRDefault="0019779E">
      <w:pPr>
        <w:pStyle w:val="a0"/>
      </w:pPr>
      <w:r>
        <w:t>-n (–lines) −показывает заданное количество строк вместо 10, которые выводятся по умолчанию</w:t>
      </w:r>
    </w:p>
    <w:p w14:paraId="76BC2C92" w14:textId="77777777" w:rsidR="00624F92" w:rsidRDefault="0019779E">
      <w:pPr>
        <w:pStyle w:val="a0"/>
      </w:pPr>
      <w:r>
        <w:t>-q (–quiet, –silent) −выводит только текст, недобавляя к нему название файла</w:t>
      </w:r>
    </w:p>
    <w:p w14:paraId="2C06C6B1" w14:textId="77777777" w:rsidR="00624F92" w:rsidRDefault="0019779E">
      <w:pPr>
        <w:pStyle w:val="a0"/>
      </w:pPr>
      <w:r>
        <w:t>-v (–verbose) −перед текстом выводит название файла</w:t>
      </w:r>
    </w:p>
    <w:p w14:paraId="1B012C46" w14:textId="77777777" w:rsidR="00624F92" w:rsidRDefault="0019779E">
      <w:pPr>
        <w:pStyle w:val="a0"/>
      </w:pPr>
      <w:r>
        <w:t>-z (–zero-terminated) −символы перехода на новую строку заменяет символами завершения строк</w:t>
      </w:r>
    </w:p>
    <w:p w14:paraId="170C4735" w14:textId="77777777" w:rsidR="00624F92" w:rsidRDefault="0019779E">
      <w:pPr>
        <w:pStyle w:val="Compact"/>
        <w:numPr>
          <w:ilvl w:val="0"/>
          <w:numId w:val="25"/>
        </w:numPr>
      </w:pPr>
      <w:r>
        <w:t>tail</w:t>
      </w:r>
    </w:p>
    <w:p w14:paraId="4D14848F" w14:textId="77777777" w:rsidR="00624F92" w:rsidRDefault="0019779E">
      <w:pPr>
        <w:pStyle w:val="FirstParagraph"/>
      </w:pPr>
      <w:r>
        <w:t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</w:t>
      </w:r>
    </w:p>
    <w:p w14:paraId="272E46A8" w14:textId="77777777" w:rsidR="00624F92" w:rsidRDefault="0019779E">
      <w:pPr>
        <w:pStyle w:val="a0"/>
      </w:pPr>
      <w:r>
        <w:t>Основные опции:</w:t>
      </w:r>
    </w:p>
    <w:p w14:paraId="3559534E" w14:textId="77777777" w:rsidR="00624F92" w:rsidRDefault="0019779E">
      <w:pPr>
        <w:pStyle w:val="a0"/>
      </w:pPr>
      <w:r>
        <w:t>-c −выводить указанное количество байт с конца файла</w:t>
      </w:r>
    </w:p>
    <w:p w14:paraId="3EDD9A9F" w14:textId="77777777" w:rsidR="00624F92" w:rsidRDefault="0019779E">
      <w:pPr>
        <w:pStyle w:val="a0"/>
      </w:pPr>
      <w:r>
        <w:t>-f −обновлять информацию по мере появления новых строк в файле</w:t>
      </w:r>
    </w:p>
    <w:p w14:paraId="5681A3F2" w14:textId="77777777" w:rsidR="00624F92" w:rsidRDefault="0019779E">
      <w:pPr>
        <w:pStyle w:val="a0"/>
      </w:pPr>
      <w:r>
        <w:t>-n −выводить указанное количество строк из конца файла</w:t>
      </w:r>
    </w:p>
    <w:p w14:paraId="467B611E" w14:textId="77777777" w:rsidR="00624F92" w:rsidRDefault="0019779E">
      <w:pPr>
        <w:pStyle w:val="a0"/>
      </w:pPr>
      <w:r>
        <w:t>–pid −используется с опцией -f, позволяет завершить работу утилиты, когда завершится указанный процесс-q −не выводить имена файлов</w:t>
      </w:r>
    </w:p>
    <w:p w14:paraId="06498C73" w14:textId="77777777" w:rsidR="00624F92" w:rsidRDefault="0019779E">
      <w:pPr>
        <w:pStyle w:val="a0"/>
      </w:pPr>
      <w:r>
        <w:t>–retry− повторять попытки открыть файл, если он недоступен</w:t>
      </w:r>
    </w:p>
    <w:p w14:paraId="4E9DD55E" w14:textId="77777777" w:rsidR="00624F92" w:rsidRDefault="0019779E">
      <w:pPr>
        <w:pStyle w:val="a0"/>
      </w:pPr>
      <w:r>
        <w:t>-v −выводить подробную информацию о файле</w:t>
      </w:r>
    </w:p>
    <w:p w14:paraId="180F5CD4" w14:textId="77777777" w:rsidR="00624F92" w:rsidRDefault="0019779E">
      <w:pPr>
        <w:pStyle w:val="a0"/>
      </w:pPr>
      <w:r>
        <w:t>7)Утилита cp позволяет полностью копировать файлы и директории.</w:t>
      </w:r>
    </w:p>
    <w:p w14:paraId="2068F727" w14:textId="77777777" w:rsidR="00624F92" w:rsidRDefault="0019779E">
      <w:pPr>
        <w:pStyle w:val="a0"/>
      </w:pPr>
      <w:r>
        <w:t>Cинтаксис:cp [опции] файл-источник файл-приемник</w:t>
      </w:r>
    </w:p>
    <w:p w14:paraId="75DE473D" w14:textId="77777777" w:rsidR="00624F92" w:rsidRDefault="0019779E">
      <w:pPr>
        <w:pStyle w:val="a0"/>
      </w:pPr>
      <w:r>
        <w:t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</w:p>
    <w:p w14:paraId="6B5FF894" w14:textId="77777777" w:rsidR="00624F92" w:rsidRDefault="0019779E">
      <w:pPr>
        <w:pStyle w:val="a0"/>
      </w:pPr>
      <w:r>
        <w:t>Основные опции:</w:t>
      </w:r>
    </w:p>
    <w:p w14:paraId="5BD024B3" w14:textId="77777777" w:rsidR="00624F92" w:rsidRDefault="0019779E">
      <w:pPr>
        <w:pStyle w:val="a0"/>
      </w:pPr>
      <w:r>
        <w:lastRenderedPageBreak/>
        <w:t>–attributes-only −не копировать содержимое файла, а только флаги доступа и владельца</w:t>
      </w:r>
    </w:p>
    <w:p w14:paraId="5B1CC643" w14:textId="77777777" w:rsidR="00624F92" w:rsidRDefault="0019779E">
      <w:pPr>
        <w:pStyle w:val="a0"/>
      </w:pPr>
      <w:r>
        <w:t>-f, –force −перезаписывать существующие файлы</w:t>
      </w:r>
    </w:p>
    <w:p w14:paraId="79EECD01" w14:textId="77777777" w:rsidR="00624F92" w:rsidRDefault="0019779E">
      <w:pPr>
        <w:pStyle w:val="a0"/>
      </w:pPr>
      <w:r>
        <w:t>-i, –interactive −спрашивать, нужно ли перезаписывать существующие файлы</w:t>
      </w:r>
    </w:p>
    <w:p w14:paraId="593BA94E" w14:textId="77777777" w:rsidR="00624F92" w:rsidRDefault="0019779E">
      <w:pPr>
        <w:pStyle w:val="a0"/>
      </w:pPr>
      <w:r>
        <w:t>-L −копировать не символические ссылки, а то, на что они указывают</w:t>
      </w:r>
    </w:p>
    <w:p w14:paraId="60DAFE9C" w14:textId="77777777" w:rsidR="00624F92" w:rsidRDefault="0019779E">
      <w:pPr>
        <w:pStyle w:val="a0"/>
      </w:pPr>
      <w:r>
        <w:t>-n −не перезаписывать существующие файлы</w:t>
      </w:r>
    </w:p>
    <w:p w14:paraId="4C668861" w14:textId="77777777" w:rsidR="00624F92" w:rsidRDefault="0019779E">
      <w:pPr>
        <w:pStyle w:val="a0"/>
      </w:pPr>
      <w:r>
        <w:t>-P −не следовать символическим ссылкам</w:t>
      </w:r>
    </w:p>
    <w:p w14:paraId="148AC5AF" w14:textId="77777777" w:rsidR="00624F92" w:rsidRDefault="0019779E">
      <w:pPr>
        <w:pStyle w:val="a0"/>
      </w:pPr>
      <w:r>
        <w:t>-r −копировать папку Linux рекурсивно</w:t>
      </w:r>
    </w:p>
    <w:p w14:paraId="2ACE9940" w14:textId="77777777" w:rsidR="00624F92" w:rsidRDefault="0019779E">
      <w:pPr>
        <w:pStyle w:val="a0"/>
      </w:pPr>
      <w:r>
        <w:t>-s −не выполнять копирование файлов в Linux, асоздавать символические ссылки</w:t>
      </w:r>
    </w:p>
    <w:p w14:paraId="52D9FB73" w14:textId="77777777" w:rsidR="00624F92" w:rsidRDefault="0019779E">
      <w:pPr>
        <w:pStyle w:val="a0"/>
      </w:pPr>
      <w:r>
        <w:t>-u −скопировать файл, только если он был изменён</w:t>
      </w:r>
    </w:p>
    <w:p w14:paraId="0F904465" w14:textId="77777777" w:rsidR="00624F92" w:rsidRDefault="0019779E">
      <w:pPr>
        <w:pStyle w:val="a0"/>
      </w:pPr>
      <w:r>
        <w:t>-x −не выходить за пределы этой файловой системы-p −сохранять владельца, временные метки и флаги доступа при копировании</w:t>
      </w:r>
    </w:p>
    <w:p w14:paraId="2C9C9376" w14:textId="77777777" w:rsidR="00624F92" w:rsidRDefault="0019779E">
      <w:pPr>
        <w:pStyle w:val="a0"/>
      </w:pPr>
      <w:r>
        <w:t>-t −считать файл-приемник директорией и копировать файл-источник в эту директорию</w:t>
      </w:r>
    </w:p>
    <w:p w14:paraId="0DD1D543" w14:textId="77777777" w:rsidR="00624F92" w:rsidRDefault="0019779E">
      <w:pPr>
        <w:pStyle w:val="a0"/>
      </w:pPr>
      <w:r>
        <w:t>8)Командаmvиспользуется для перемещения одного или нескольких файлов (или директорий) вдругую директорию, атакже для переименования файлов идиректорий.</w:t>
      </w:r>
    </w:p>
    <w:p w14:paraId="45EF1214" w14:textId="77777777" w:rsidR="00624F92" w:rsidRDefault="0019779E">
      <w:pPr>
        <w:pStyle w:val="a0"/>
      </w:pPr>
      <w:r>
        <w:t>Синтаксис:mv [-опции] старый_файл новый_файл</w:t>
      </w:r>
    </w:p>
    <w:p w14:paraId="7F955F94" w14:textId="77777777" w:rsidR="00624F92" w:rsidRDefault="0019779E">
      <w:pPr>
        <w:pStyle w:val="a0"/>
      </w:pPr>
      <w:r>
        <w:t>Основные опции:</w:t>
      </w:r>
    </w:p>
    <w:p w14:paraId="2080BA90" w14:textId="77777777" w:rsidR="00624F92" w:rsidRDefault="0019779E">
      <w:pPr>
        <w:pStyle w:val="a0"/>
      </w:pPr>
      <w:r>
        <w:t>–help −выводит на экран официальную документацию об утилите</w:t>
      </w:r>
    </w:p>
    <w:p w14:paraId="0581DB4A" w14:textId="77777777" w:rsidR="00624F92" w:rsidRDefault="0019779E">
      <w:pPr>
        <w:pStyle w:val="a0"/>
      </w:pPr>
      <w:r>
        <w:t>–version −отображает версию mv</w:t>
      </w:r>
    </w:p>
    <w:p w14:paraId="61C66977" w14:textId="77777777" w:rsidR="00624F92" w:rsidRDefault="0019779E">
      <w:pPr>
        <w:pStyle w:val="a0"/>
      </w:pPr>
      <w:r>
        <w:t>-b−создает копию файлов, которые были перемещены или перезаписаны</w:t>
      </w:r>
    </w:p>
    <w:p w14:paraId="13C8F44B" w14:textId="77777777" w:rsidR="00624F92" w:rsidRDefault="0019779E">
      <w:pPr>
        <w:pStyle w:val="a0"/>
      </w:pPr>
      <w:r>
        <w:t>-f −при активации не будет спрашивать разрешение у владельца файла, если речь идет о перемещении или переименовании файла</w:t>
      </w:r>
    </w:p>
    <w:p w14:paraId="1F50909A" w14:textId="77777777" w:rsidR="00624F92" w:rsidRDefault="0019779E">
      <w:pPr>
        <w:pStyle w:val="a0"/>
      </w:pPr>
      <w:r>
        <w:t>-i −наоборот, будет спрашивать разрешение у владельца</w:t>
      </w:r>
    </w:p>
    <w:p w14:paraId="70C835FD" w14:textId="77777777" w:rsidR="00624F92" w:rsidRDefault="0019779E">
      <w:pPr>
        <w:pStyle w:val="a0"/>
      </w:pPr>
      <w:r>
        <w:t>-n −отключает перезапись уже существующих объектов</w:t>
      </w:r>
    </w:p>
    <w:p w14:paraId="4BCC2724" w14:textId="77777777" w:rsidR="00624F92" w:rsidRDefault="0019779E">
      <w:pPr>
        <w:pStyle w:val="a0"/>
      </w:pPr>
      <w:r>
        <w:t>–strip-trailing-slashes —удаляет завершающий символ / у файла при его наличии</w:t>
      </w:r>
    </w:p>
    <w:p w14:paraId="72067035" w14:textId="77777777" w:rsidR="00624F92" w:rsidRDefault="0019779E">
      <w:pPr>
        <w:pStyle w:val="a0"/>
      </w:pPr>
      <w:r>
        <w:t>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</w:p>
    <w:p w14:paraId="7C0BA32D" w14:textId="77777777" w:rsidR="00624F92" w:rsidRDefault="0019779E">
      <w:pPr>
        <w:pStyle w:val="a0"/>
      </w:pPr>
      <w:r>
        <w:t>-v −отображает сведения о каждом элементе во время обработки команды</w:t>
      </w:r>
    </w:p>
    <w:p w14:paraId="657FF459" w14:textId="77777777" w:rsidR="00624F92" w:rsidRDefault="0019779E">
      <w:pPr>
        <w:pStyle w:val="a0"/>
      </w:pPr>
      <w:r>
        <w:t>Команда renameтакже предназначена, чтобы переименовать файл.</w:t>
      </w:r>
    </w:p>
    <w:p w14:paraId="78CDF609" w14:textId="77777777" w:rsidR="00624F92" w:rsidRDefault="0019779E">
      <w:pPr>
        <w:pStyle w:val="a0"/>
      </w:pPr>
      <w:r>
        <w:t>Синтаксис:rename [опции] старое_имя новое_имя файлы</w:t>
      </w:r>
    </w:p>
    <w:p w14:paraId="1064B334" w14:textId="77777777" w:rsidR="00624F92" w:rsidRDefault="0019779E">
      <w:pPr>
        <w:pStyle w:val="a0"/>
      </w:pPr>
      <w:r>
        <w:t>Основные опции:</w:t>
      </w:r>
    </w:p>
    <w:p w14:paraId="023B9628" w14:textId="77777777" w:rsidR="00624F92" w:rsidRDefault="0019779E">
      <w:pPr>
        <w:pStyle w:val="a0"/>
      </w:pPr>
      <w:r>
        <w:lastRenderedPageBreak/>
        <w:t>-v −вывести список обработанных файлов</w:t>
      </w:r>
    </w:p>
    <w:p w14:paraId="42FC1BDA" w14:textId="77777777" w:rsidR="00624F92" w:rsidRDefault="0019779E">
      <w:pPr>
        <w:pStyle w:val="a0"/>
      </w:pPr>
      <w:r>
        <w:t>-n −тестовый режим, на самом деле никакие действия выполнены не будут</w:t>
      </w:r>
    </w:p>
    <w:p w14:paraId="5CC55130" w14:textId="77777777" w:rsidR="00624F92" w:rsidRDefault="0019779E">
      <w:pPr>
        <w:pStyle w:val="a0"/>
      </w:pPr>
      <w:r>
        <w:t>-f −принудительно перезаписывать существующие файлы</w:t>
      </w:r>
    </w:p>
    <w:p w14:paraId="18C88ADD" w14:textId="77777777" w:rsidR="00624F92" w:rsidRDefault="0019779E">
      <w:pPr>
        <w:pStyle w:val="a0"/>
      </w:pPr>
      <w:r>
        <w:t>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 w14:paraId="6083ED64" w14:textId="77777777" w:rsidR="00624F92" w:rsidRDefault="0019779E">
      <w:pPr>
        <w:pStyle w:val="a0"/>
      </w:pPr>
      <w:r>
        <w:t>Синтаксис команды:chmod режим имя_файла</w:t>
      </w:r>
    </w:p>
    <w:p w14:paraId="4036FC81" w14:textId="77777777" w:rsidR="00624F92" w:rsidRDefault="0019779E">
      <w:pPr>
        <w:pStyle w:val="a0"/>
      </w:pPr>
      <w:r>
        <w:t>Режим имеет следующие компоненты структуры и способзаписи:</w:t>
      </w:r>
    </w:p>
    <w:p w14:paraId="1881BF47" w14:textId="77777777" w:rsidR="00624F92" w:rsidRDefault="0019779E">
      <w:pPr>
        <w:pStyle w:val="a0"/>
      </w:pPr>
      <w:r>
        <w:t>= установить право</w:t>
      </w:r>
    </w:p>
    <w:p w14:paraId="4493B52C" w14:textId="77777777" w:rsidR="00624F92" w:rsidRDefault="0019779E">
      <w:pPr>
        <w:numPr>
          <w:ilvl w:val="0"/>
          <w:numId w:val="26"/>
        </w:numPr>
      </w:pPr>
      <w:r>
        <w:t>лишить права</w:t>
      </w:r>
    </w:p>
    <w:p w14:paraId="719A4388" w14:textId="77777777" w:rsidR="00624F92" w:rsidRDefault="0019779E">
      <w:pPr>
        <w:numPr>
          <w:ilvl w:val="0"/>
          <w:numId w:val="26"/>
        </w:numPr>
      </w:pPr>
      <w:r>
        <w:t>датьправоr чтение</w:t>
      </w:r>
    </w:p>
    <w:p w14:paraId="461D9D7C" w14:textId="77777777" w:rsidR="00624F92" w:rsidRDefault="0019779E">
      <w:pPr>
        <w:pStyle w:val="FirstParagraph"/>
      </w:pPr>
      <w:r>
        <w:t>w запись</w:t>
      </w:r>
    </w:p>
    <w:p w14:paraId="792F793B" w14:textId="77777777" w:rsidR="00624F92" w:rsidRDefault="0019779E">
      <w:pPr>
        <w:pStyle w:val="a0"/>
      </w:pPr>
      <w:r>
        <w:t>x выполнение</w:t>
      </w:r>
    </w:p>
    <w:p w14:paraId="2D4ACECF" w14:textId="77777777" w:rsidR="00624F92" w:rsidRDefault="0019779E">
      <w:pPr>
        <w:pStyle w:val="a0"/>
      </w:pPr>
      <w:r>
        <w:t>u (user) владелец файла</w:t>
      </w:r>
    </w:p>
    <w:p w14:paraId="29ECB723" w14:textId="77777777" w:rsidR="00624F92" w:rsidRDefault="0019779E">
      <w:pPr>
        <w:pStyle w:val="a0"/>
      </w:pPr>
      <w:r>
        <w:t>g (group) группа, к которой принадлежит владелец файла</w:t>
      </w:r>
    </w:p>
    <w:p w14:paraId="793A8EAE" w14:textId="77777777" w:rsidR="00624F92" w:rsidRDefault="0019779E">
      <w:pPr>
        <w:pStyle w:val="a0"/>
      </w:pPr>
      <w:r>
        <w:t>o (others) все остальные</w:t>
      </w:r>
    </w:p>
    <w:p w14:paraId="5680A8AA" w14:textId="77777777" w:rsidR="00624F92" w:rsidRDefault="0019779E">
      <w:pPr>
        <w:pStyle w:val="1"/>
      </w:pPr>
      <w:bookmarkStart w:id="8" w:name="_Toc71972175"/>
      <w:bookmarkStart w:id="9" w:name="выводы"/>
      <w:bookmarkEnd w:id="7"/>
      <w:r>
        <w:t>Выводы</w:t>
      </w:r>
      <w:bookmarkEnd w:id="8"/>
    </w:p>
    <w:p w14:paraId="20D35A8D" w14:textId="77777777" w:rsidR="00624F92" w:rsidRDefault="0019779E">
      <w:pPr>
        <w:pStyle w:val="FirstParagraph"/>
      </w:pPr>
      <w:r>
        <w:t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9"/>
    </w:p>
    <w:sectPr w:rsidR="00624F9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1854AE" w14:textId="77777777" w:rsidR="005A16E1" w:rsidRDefault="005A16E1">
      <w:pPr>
        <w:spacing w:after="0"/>
      </w:pPr>
      <w:r>
        <w:separator/>
      </w:r>
    </w:p>
  </w:endnote>
  <w:endnote w:type="continuationSeparator" w:id="0">
    <w:p w14:paraId="0F09FBC3" w14:textId="77777777" w:rsidR="005A16E1" w:rsidRDefault="005A16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50932" w14:textId="77777777" w:rsidR="005A16E1" w:rsidRDefault="005A16E1">
      <w:r>
        <w:separator/>
      </w:r>
    </w:p>
  </w:footnote>
  <w:footnote w:type="continuationSeparator" w:id="0">
    <w:p w14:paraId="30D34263" w14:textId="77777777" w:rsidR="005A16E1" w:rsidRDefault="005A1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CAF4897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9185CB2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D96818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840EAD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A13287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9D8696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6EA88D1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1D3CD43C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71983CB2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508224A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D1AC3D4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3FDD"/>
    <w:rsid w:val="0019779E"/>
    <w:rsid w:val="0024308D"/>
    <w:rsid w:val="004E29B3"/>
    <w:rsid w:val="00590D07"/>
    <w:rsid w:val="005A16E1"/>
    <w:rsid w:val="00624F92"/>
    <w:rsid w:val="00784D58"/>
    <w:rsid w:val="008D6863"/>
    <w:rsid w:val="00B71584"/>
    <w:rsid w:val="00B86B75"/>
    <w:rsid w:val="00BC48D5"/>
    <w:rsid w:val="00C36279"/>
    <w:rsid w:val="00E315A3"/>
    <w:rsid w:val="00E74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9981D"/>
  <w15:docId w15:val="{C85E0D71-763C-4C3E-BD8C-6557F0C49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42B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FD45B-032C-4C4C-9A48-48802B8F4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285</Words>
  <Characters>18727</Characters>
  <Application>Microsoft Office Word</Application>
  <DocSecurity>0</DocSecurity>
  <Lines>156</Lines>
  <Paragraphs>43</Paragraphs>
  <ScaleCrop>false</ScaleCrop>
  <Company/>
  <LinksUpToDate>false</LinksUpToDate>
  <CharactersWithSpaces>2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рмякова Елизавета Евгеньевна</dc:creator>
  <cp:keywords/>
  <cp:lastModifiedBy>Калистратова Ксения Евгеньевна</cp:lastModifiedBy>
  <cp:revision>5</cp:revision>
  <cp:lastPrinted>2021-05-16T14:39:00Z</cp:lastPrinted>
  <dcterms:created xsi:type="dcterms:W3CDTF">2021-05-12T15:44:00Z</dcterms:created>
  <dcterms:modified xsi:type="dcterms:W3CDTF">2021-05-16T14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